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3BC69D" w14:textId="77777777" w:rsidR="00A750A5" w:rsidRDefault="00A750A5" w:rsidP="00A750A5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D7D33">
        <w:rPr>
          <w:rFonts w:ascii="Times New Roman" w:hAnsi="Times New Roman" w:cs="Times New Roman"/>
          <w:b/>
          <w:sz w:val="36"/>
          <w:szCs w:val="36"/>
        </w:rPr>
        <w:t>Kwestionariusz osobowy</w:t>
      </w:r>
    </w:p>
    <w:tbl>
      <w:tblPr>
        <w:tblW w:w="97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2"/>
        <w:gridCol w:w="1202"/>
        <w:gridCol w:w="2487"/>
        <w:gridCol w:w="1473"/>
        <w:gridCol w:w="87"/>
        <w:gridCol w:w="3331"/>
      </w:tblGrid>
      <w:tr w:rsidR="00A750A5" w:rsidRPr="006976FF" w14:paraId="171E4CBA" w14:textId="77777777" w:rsidTr="0010192B">
        <w:trPr>
          <w:trHeight w:val="792"/>
          <w:jc w:val="center"/>
        </w:trPr>
        <w:tc>
          <w:tcPr>
            <w:tcW w:w="6451" w:type="dxa"/>
            <w:gridSpan w:val="5"/>
          </w:tcPr>
          <w:p w14:paraId="473F407D" w14:textId="77777777" w:rsidR="00A750A5" w:rsidRDefault="00A750A5" w:rsidP="00A750A5">
            <w:pPr>
              <w:numPr>
                <w:ilvl w:val="0"/>
                <w:numId w:val="32"/>
              </w:numPr>
              <w:spacing w:after="0" w:line="240" w:lineRule="auto"/>
              <w:rPr>
                <w:w w:val="101"/>
              </w:rPr>
            </w:pPr>
            <w:r>
              <w:rPr>
                <w:spacing w:val="-5"/>
              </w:rPr>
              <w:t>I</w:t>
            </w:r>
            <w:r w:rsidRPr="006976FF">
              <w:rPr>
                <w:spacing w:val="1"/>
              </w:rPr>
              <w:t>mi</w:t>
            </w:r>
            <w:r w:rsidRPr="006976FF">
              <w:t>ę</w:t>
            </w:r>
            <w:r w:rsidRPr="006976FF">
              <w:rPr>
                <w:spacing w:val="-4"/>
              </w:rPr>
              <w:t xml:space="preserve"> </w:t>
            </w:r>
            <w:r w:rsidRPr="006976FF">
              <w:t>(</w:t>
            </w:r>
            <w:r w:rsidRPr="006976FF">
              <w:rPr>
                <w:spacing w:val="-3"/>
              </w:rPr>
              <w:t>i</w:t>
            </w:r>
            <w:r w:rsidRPr="006976FF">
              <w:rPr>
                <w:spacing w:val="1"/>
              </w:rPr>
              <w:t>mi</w:t>
            </w:r>
            <w:r w:rsidRPr="006976FF">
              <w:rPr>
                <w:spacing w:val="-4"/>
              </w:rPr>
              <w:t>o</w:t>
            </w:r>
            <w:r w:rsidRPr="006976FF">
              <w:t>n</w:t>
            </w:r>
            <w:r w:rsidRPr="006976FF">
              <w:rPr>
                <w:spacing w:val="2"/>
              </w:rPr>
              <w:t>a</w:t>
            </w:r>
            <w:r w:rsidRPr="006976FF">
              <w:t>)</w:t>
            </w:r>
            <w:r w:rsidRPr="006976FF">
              <w:rPr>
                <w:spacing w:val="-1"/>
              </w:rPr>
              <w:t xml:space="preserve"> </w:t>
            </w:r>
            <w:r w:rsidRPr="006976FF">
              <w:t>i</w:t>
            </w:r>
            <w:r w:rsidRPr="006976FF">
              <w:rPr>
                <w:spacing w:val="-4"/>
              </w:rPr>
              <w:t xml:space="preserve"> </w:t>
            </w:r>
            <w:r w:rsidRPr="006976FF">
              <w:rPr>
                <w:spacing w:val="5"/>
              </w:rPr>
              <w:t>n</w:t>
            </w:r>
            <w:r w:rsidRPr="006976FF">
              <w:rPr>
                <w:spacing w:val="-3"/>
                <w:w w:val="101"/>
              </w:rPr>
              <w:t>a</w:t>
            </w:r>
            <w:r w:rsidRPr="006976FF">
              <w:rPr>
                <w:spacing w:val="2"/>
                <w:w w:val="101"/>
              </w:rPr>
              <w:t>z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t>k</w:t>
            </w:r>
            <w:r w:rsidRPr="006976FF">
              <w:rPr>
                <w:spacing w:val="-5"/>
              </w:rPr>
              <w:t>o</w:t>
            </w:r>
            <w:r w:rsidRPr="006976FF">
              <w:rPr>
                <w:w w:val="101"/>
              </w:rPr>
              <w:t>:</w:t>
            </w:r>
          </w:p>
          <w:p w14:paraId="6099D1E0" w14:textId="77777777" w:rsidR="00A750A5" w:rsidRPr="006976FF" w:rsidRDefault="00A750A5" w:rsidP="0010192B">
            <w:pPr>
              <w:ind w:left="421"/>
            </w:pPr>
          </w:p>
          <w:p w14:paraId="08156FBF" w14:textId="77777777" w:rsidR="00A750A5" w:rsidRPr="006976FF" w:rsidRDefault="00A750A5" w:rsidP="0010192B">
            <w:pPr>
              <w:spacing w:before="6" w:line="100" w:lineRule="exact"/>
              <w:rPr>
                <w:sz w:val="11"/>
                <w:szCs w:val="11"/>
              </w:rPr>
            </w:pPr>
            <w:r w:rsidRPr="006976FF">
              <w:rPr>
                <w:spacing w:val="5"/>
              </w:rPr>
              <w:t xml:space="preserve"> </w:t>
            </w:r>
          </w:p>
        </w:tc>
        <w:tc>
          <w:tcPr>
            <w:tcW w:w="3331" w:type="dxa"/>
            <w:vMerge w:val="restart"/>
          </w:tcPr>
          <w:p w14:paraId="396C9F0B" w14:textId="77777777" w:rsidR="00A750A5" w:rsidRPr="006976FF" w:rsidRDefault="00A750A5" w:rsidP="0010192B">
            <w:pPr>
              <w:ind w:left="61"/>
              <w:jc w:val="center"/>
            </w:pPr>
            <w:r w:rsidRPr="006976FF">
              <w:rPr>
                <w:spacing w:val="-2"/>
              </w:rPr>
              <w:t>F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1"/>
                <w:w w:val="101"/>
              </w:rPr>
              <w:t>t</w:t>
            </w:r>
            <w:r w:rsidRPr="006976FF">
              <w:rPr>
                <w:spacing w:val="-5"/>
              </w:rPr>
              <w:t>o</w:t>
            </w:r>
            <w:r w:rsidRPr="006976FF">
              <w:t>g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2"/>
                <w:w w:val="101"/>
              </w:rPr>
              <w:t>a</w:t>
            </w:r>
            <w:r w:rsidRPr="006976FF">
              <w:rPr>
                <w:spacing w:val="-5"/>
              </w:rPr>
              <w:t>f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w w:val="101"/>
              </w:rPr>
              <w:t>a</w:t>
            </w:r>
          </w:p>
        </w:tc>
      </w:tr>
      <w:tr w:rsidR="00A750A5" w:rsidRPr="006976FF" w14:paraId="6D9C1194" w14:textId="77777777" w:rsidTr="0010192B">
        <w:trPr>
          <w:trHeight w:hRule="exact" w:val="791"/>
          <w:jc w:val="center"/>
        </w:trPr>
        <w:tc>
          <w:tcPr>
            <w:tcW w:w="6451" w:type="dxa"/>
            <w:gridSpan w:val="5"/>
          </w:tcPr>
          <w:p w14:paraId="00724C59" w14:textId="77777777" w:rsidR="00A750A5" w:rsidRPr="006976FF" w:rsidRDefault="00A750A5" w:rsidP="0010192B">
            <w:pPr>
              <w:spacing w:line="220" w:lineRule="exact"/>
              <w:ind w:left="62"/>
            </w:pPr>
            <w:r w:rsidRPr="006976FF">
              <w:rPr>
                <w:spacing w:val="2"/>
              </w:rPr>
              <w:t>a</w:t>
            </w:r>
            <w:r w:rsidRPr="006976FF">
              <w:t>)</w:t>
            </w:r>
            <w:r w:rsidRPr="006976FF">
              <w:rPr>
                <w:spacing w:val="-1"/>
              </w:rPr>
              <w:t xml:space="preserve"> </w:t>
            </w:r>
            <w:r w:rsidRPr="006976FF">
              <w:t>n</w:t>
            </w:r>
            <w:r w:rsidRPr="006976FF">
              <w:rPr>
                <w:spacing w:val="2"/>
              </w:rPr>
              <w:t>az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t>ko</w:t>
            </w:r>
            <w:r w:rsidRPr="006976FF">
              <w:rPr>
                <w:spacing w:val="-5"/>
              </w:rPr>
              <w:t xml:space="preserve"> 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-5"/>
              </w:rPr>
              <w:t>o</w:t>
            </w:r>
            <w:r w:rsidRPr="006976FF">
              <w:t>do</w:t>
            </w:r>
            <w:r w:rsidRPr="006976FF">
              <w:rPr>
                <w:spacing w:val="-6"/>
              </w:rPr>
              <w:t>w</w:t>
            </w:r>
            <w:r w:rsidRPr="006976FF">
              <w:rPr>
                <w:w w:val="101"/>
              </w:rPr>
              <w:t>e</w:t>
            </w:r>
          </w:p>
          <w:p w14:paraId="3BE79E77" w14:textId="77777777" w:rsidR="00A750A5" w:rsidRPr="006976FF" w:rsidRDefault="00A750A5" w:rsidP="0010192B">
            <w:pPr>
              <w:spacing w:before="2" w:line="160" w:lineRule="exact"/>
              <w:rPr>
                <w:sz w:val="17"/>
                <w:szCs w:val="17"/>
              </w:rPr>
            </w:pPr>
          </w:p>
        </w:tc>
        <w:tc>
          <w:tcPr>
            <w:tcW w:w="3331" w:type="dxa"/>
            <w:vMerge/>
          </w:tcPr>
          <w:p w14:paraId="3FB7148C" w14:textId="77777777" w:rsidR="00A750A5" w:rsidRPr="006976FF" w:rsidRDefault="00A750A5" w:rsidP="0010192B">
            <w:pPr>
              <w:ind w:left="61"/>
              <w:jc w:val="center"/>
              <w:rPr>
                <w:spacing w:val="-2"/>
              </w:rPr>
            </w:pPr>
          </w:p>
        </w:tc>
      </w:tr>
      <w:tr w:rsidR="00A750A5" w:rsidRPr="006976FF" w14:paraId="1B2AFBAC" w14:textId="77777777" w:rsidTr="0010192B">
        <w:trPr>
          <w:trHeight w:hRule="exact" w:val="791"/>
          <w:jc w:val="center"/>
        </w:trPr>
        <w:tc>
          <w:tcPr>
            <w:tcW w:w="6451" w:type="dxa"/>
            <w:gridSpan w:val="5"/>
          </w:tcPr>
          <w:p w14:paraId="175B48FD" w14:textId="77777777" w:rsidR="00A750A5" w:rsidRPr="006976FF" w:rsidRDefault="00A750A5" w:rsidP="0010192B">
            <w:pPr>
              <w:ind w:left="61"/>
            </w:pPr>
            <w:r w:rsidRPr="006976FF">
              <w:rPr>
                <w:spacing w:val="-5"/>
              </w:rPr>
              <w:t>b</w:t>
            </w:r>
            <w:r w:rsidRPr="006976FF">
              <w:t>)</w:t>
            </w:r>
            <w:r w:rsidRPr="006976FF">
              <w:rPr>
                <w:spacing w:val="3"/>
              </w:rPr>
              <w:t xml:space="preserve"> </w:t>
            </w:r>
            <w:r w:rsidRPr="006976FF">
              <w:rPr>
                <w:spacing w:val="1"/>
              </w:rPr>
              <w:t>imi</w:t>
            </w:r>
            <w:r w:rsidRPr="006976FF">
              <w:rPr>
                <w:spacing w:val="-9"/>
              </w:rPr>
              <w:t>o</w:t>
            </w:r>
            <w:r w:rsidRPr="006976FF">
              <w:rPr>
                <w:spacing w:val="5"/>
              </w:rPr>
              <w:t>n</w:t>
            </w:r>
            <w:r w:rsidRPr="006976FF">
              <w:t>a</w:t>
            </w:r>
            <w:r w:rsidRPr="006976FF">
              <w:rPr>
                <w:spacing w:val="-3"/>
              </w:rPr>
              <w:t xml:space="preserve"> 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-5"/>
              </w:rPr>
              <w:t>o</w:t>
            </w:r>
            <w:r w:rsidRPr="006976FF">
              <w:t>d</w:t>
            </w:r>
            <w:r w:rsidRPr="006976FF">
              <w:rPr>
                <w:spacing w:val="2"/>
              </w:rPr>
              <w:t>z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spacing w:val="-3"/>
                <w:w w:val="101"/>
              </w:rPr>
              <w:t>c</w:t>
            </w:r>
            <w:r w:rsidRPr="006976FF">
              <w:rPr>
                <w:spacing w:val="-5"/>
              </w:rPr>
              <w:t>ó</w:t>
            </w:r>
            <w:r w:rsidRPr="006976FF">
              <w:rPr>
                <w:spacing w:val="-6"/>
              </w:rPr>
              <w:t>w</w:t>
            </w:r>
            <w:r w:rsidRPr="006976FF">
              <w:rPr>
                <w:w w:val="101"/>
              </w:rPr>
              <w:t>:</w:t>
            </w:r>
          </w:p>
          <w:p w14:paraId="240BCCE1" w14:textId="77777777" w:rsidR="00A750A5" w:rsidRPr="006976FF" w:rsidRDefault="00A750A5" w:rsidP="0010192B">
            <w:pPr>
              <w:spacing w:before="2" w:line="160" w:lineRule="exact"/>
              <w:rPr>
                <w:sz w:val="17"/>
                <w:szCs w:val="17"/>
              </w:rPr>
            </w:pPr>
          </w:p>
        </w:tc>
        <w:tc>
          <w:tcPr>
            <w:tcW w:w="3331" w:type="dxa"/>
            <w:vMerge/>
          </w:tcPr>
          <w:p w14:paraId="73BFABB4" w14:textId="77777777" w:rsidR="00A750A5" w:rsidRPr="006976FF" w:rsidRDefault="00A750A5" w:rsidP="0010192B">
            <w:pPr>
              <w:ind w:left="61"/>
              <w:jc w:val="center"/>
              <w:rPr>
                <w:spacing w:val="-2"/>
              </w:rPr>
            </w:pPr>
          </w:p>
        </w:tc>
      </w:tr>
      <w:tr w:rsidR="00A750A5" w:rsidRPr="006976FF" w14:paraId="63B8F231" w14:textId="77777777" w:rsidTr="0010192B">
        <w:trPr>
          <w:trHeight w:hRule="exact" w:val="791"/>
          <w:jc w:val="center"/>
        </w:trPr>
        <w:tc>
          <w:tcPr>
            <w:tcW w:w="6451" w:type="dxa"/>
            <w:gridSpan w:val="5"/>
          </w:tcPr>
          <w:p w14:paraId="5B05C2E2" w14:textId="77777777" w:rsidR="00A750A5" w:rsidRPr="006976FF" w:rsidRDefault="00A750A5" w:rsidP="0010192B">
            <w:pPr>
              <w:spacing w:before="2" w:line="220" w:lineRule="exact"/>
              <w:rPr>
                <w:sz w:val="17"/>
                <w:szCs w:val="17"/>
              </w:rPr>
            </w:pPr>
            <w:r>
              <w:rPr>
                <w:spacing w:val="-3"/>
              </w:rPr>
              <w:t xml:space="preserve">  </w:t>
            </w:r>
            <w:r w:rsidRPr="006976FF">
              <w:rPr>
                <w:spacing w:val="-3"/>
              </w:rPr>
              <w:t>c</w:t>
            </w:r>
            <w:r w:rsidRPr="006976FF">
              <w:t>)</w:t>
            </w:r>
            <w:r w:rsidRPr="006976FF">
              <w:rPr>
                <w:spacing w:val="4"/>
              </w:rPr>
              <w:t xml:space="preserve"> </w:t>
            </w:r>
            <w:r w:rsidRPr="006976FF">
              <w:t>n</w:t>
            </w:r>
            <w:r w:rsidRPr="006976FF">
              <w:rPr>
                <w:spacing w:val="2"/>
              </w:rPr>
              <w:t>az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t>ko</w:t>
            </w:r>
            <w:r w:rsidRPr="006976FF">
              <w:rPr>
                <w:spacing w:val="-5"/>
              </w:rPr>
              <w:t xml:space="preserve"> 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-5"/>
              </w:rPr>
              <w:t>o</w:t>
            </w:r>
            <w:r w:rsidRPr="006976FF">
              <w:t>do</w:t>
            </w:r>
            <w:r w:rsidRPr="006976FF">
              <w:rPr>
                <w:spacing w:val="-6"/>
              </w:rPr>
              <w:t>w</w:t>
            </w:r>
            <w:r w:rsidRPr="006976FF">
              <w:t>e</w:t>
            </w:r>
            <w:r w:rsidRPr="006976FF">
              <w:rPr>
                <w:spacing w:val="1"/>
              </w:rPr>
              <w:t xml:space="preserve"> m</w:t>
            </w:r>
            <w:r w:rsidRPr="006976FF">
              <w:rPr>
                <w:spacing w:val="2"/>
              </w:rPr>
              <w:t>a</w:t>
            </w:r>
            <w:r w:rsidRPr="006976FF">
              <w:rPr>
                <w:spacing w:val="1"/>
              </w:rPr>
              <w:t>t</w:t>
            </w:r>
            <w:r w:rsidRPr="006976FF">
              <w:t>k</w:t>
            </w:r>
            <w:r w:rsidRPr="006976FF">
              <w:rPr>
                <w:spacing w:val="-3"/>
              </w:rPr>
              <w:t>i</w:t>
            </w:r>
            <w:r w:rsidRPr="006976FF">
              <w:t>:</w:t>
            </w:r>
          </w:p>
        </w:tc>
        <w:tc>
          <w:tcPr>
            <w:tcW w:w="3331" w:type="dxa"/>
            <w:vMerge/>
          </w:tcPr>
          <w:p w14:paraId="07124A4C" w14:textId="77777777" w:rsidR="00A750A5" w:rsidRPr="006976FF" w:rsidRDefault="00A750A5" w:rsidP="0010192B">
            <w:pPr>
              <w:ind w:left="61"/>
              <w:jc w:val="center"/>
              <w:rPr>
                <w:spacing w:val="-2"/>
              </w:rPr>
            </w:pPr>
          </w:p>
        </w:tc>
      </w:tr>
      <w:tr w:rsidR="00A750A5" w14:paraId="416A600D" w14:textId="77777777" w:rsidTr="0010192B">
        <w:trPr>
          <w:trHeight w:hRule="exact" w:val="973"/>
          <w:jc w:val="center"/>
        </w:trPr>
        <w:tc>
          <w:tcPr>
            <w:tcW w:w="4891" w:type="dxa"/>
            <w:gridSpan w:val="3"/>
          </w:tcPr>
          <w:p w14:paraId="49301E90" w14:textId="77777777" w:rsidR="00A750A5" w:rsidRPr="000D7D33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rPr>
                <w:w w:val="101"/>
              </w:rPr>
            </w:pPr>
            <w:r w:rsidRPr="000D7D33">
              <w:rPr>
                <w:spacing w:val="-6"/>
              </w:rPr>
              <w:t>D</w:t>
            </w:r>
            <w:r w:rsidRPr="000D7D33">
              <w:rPr>
                <w:spacing w:val="2"/>
              </w:rPr>
              <w:t>a</w:t>
            </w:r>
            <w:r w:rsidRPr="000D7D33">
              <w:rPr>
                <w:spacing w:val="-3"/>
              </w:rPr>
              <w:t>t</w:t>
            </w:r>
            <w:r>
              <w:t>a</w:t>
            </w:r>
            <w:r w:rsidRPr="000D7D33">
              <w:rPr>
                <w:spacing w:val="4"/>
              </w:rPr>
              <w:t xml:space="preserve"> </w:t>
            </w:r>
            <w:r>
              <w:t>u</w:t>
            </w:r>
            <w:r w:rsidRPr="000D7D33">
              <w:rPr>
                <w:spacing w:val="5"/>
              </w:rPr>
              <w:t>r</w:t>
            </w:r>
            <w:r w:rsidRPr="000D7D33">
              <w:rPr>
                <w:spacing w:val="-5"/>
              </w:rPr>
              <w:t>o</w:t>
            </w:r>
            <w:r>
              <w:t>d</w:t>
            </w:r>
            <w:r w:rsidRPr="000D7D33">
              <w:rPr>
                <w:spacing w:val="2"/>
              </w:rPr>
              <w:t>z</w:t>
            </w:r>
            <w:r w:rsidRPr="000D7D33">
              <w:rPr>
                <w:spacing w:val="-3"/>
                <w:w w:val="101"/>
              </w:rPr>
              <w:t>e</w:t>
            </w:r>
            <w:r>
              <w:t>n</w:t>
            </w:r>
            <w:r w:rsidRPr="000D7D33">
              <w:rPr>
                <w:spacing w:val="1"/>
              </w:rPr>
              <w:t>i</w:t>
            </w:r>
            <w:r w:rsidRPr="000D7D33">
              <w:rPr>
                <w:w w:val="101"/>
              </w:rPr>
              <w:t>a</w:t>
            </w:r>
          </w:p>
          <w:p w14:paraId="56114F35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  <w:p w14:paraId="7118765F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  <w:p w14:paraId="52821DB6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  <w:p w14:paraId="64BAAB0D" w14:textId="77777777" w:rsidR="00A750A5" w:rsidRDefault="00A750A5" w:rsidP="0010192B">
            <w:pPr>
              <w:pStyle w:val="Akapitzlist"/>
              <w:spacing w:line="200" w:lineRule="exact"/>
              <w:ind w:left="421"/>
            </w:pPr>
          </w:p>
        </w:tc>
        <w:tc>
          <w:tcPr>
            <w:tcW w:w="4891" w:type="dxa"/>
            <w:gridSpan w:val="3"/>
          </w:tcPr>
          <w:p w14:paraId="68410D0D" w14:textId="77777777" w:rsidR="00A750A5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</w:pPr>
            <w:r>
              <w:t>Miejsce urodzenia</w:t>
            </w:r>
          </w:p>
          <w:p w14:paraId="229EAB2E" w14:textId="77777777" w:rsidR="00A750A5" w:rsidRDefault="00A750A5" w:rsidP="0010192B">
            <w:pPr>
              <w:spacing w:line="200" w:lineRule="exact"/>
              <w:ind w:left="61"/>
            </w:pPr>
          </w:p>
          <w:p w14:paraId="3C19B610" w14:textId="77777777" w:rsidR="00A750A5" w:rsidRDefault="00A750A5" w:rsidP="0010192B">
            <w:pPr>
              <w:spacing w:line="200" w:lineRule="exact"/>
              <w:ind w:left="61"/>
            </w:pPr>
          </w:p>
        </w:tc>
      </w:tr>
      <w:tr w:rsidR="00A750A5" w14:paraId="19A8E280" w14:textId="77777777" w:rsidTr="0010192B">
        <w:trPr>
          <w:trHeight w:hRule="exact" w:val="898"/>
          <w:jc w:val="center"/>
        </w:trPr>
        <w:tc>
          <w:tcPr>
            <w:tcW w:w="4891" w:type="dxa"/>
            <w:gridSpan w:val="3"/>
          </w:tcPr>
          <w:p w14:paraId="28F39D34" w14:textId="77777777" w:rsidR="00A750A5" w:rsidRDefault="00A750A5" w:rsidP="00A750A5">
            <w:pPr>
              <w:pStyle w:val="Akapitzlist"/>
              <w:numPr>
                <w:ilvl w:val="0"/>
                <w:numId w:val="32"/>
              </w:numPr>
              <w:spacing w:line="200" w:lineRule="exact"/>
              <w:ind w:left="355" w:hanging="284"/>
            </w:pPr>
            <w:r w:rsidRPr="00063288">
              <w:rPr>
                <w:spacing w:val="-1"/>
              </w:rPr>
              <w:t>O</w:t>
            </w:r>
            <w:r w:rsidRPr="00063288">
              <w:rPr>
                <w:spacing w:val="-5"/>
              </w:rPr>
              <w:t>by</w:t>
            </w:r>
            <w:r w:rsidRPr="00063288">
              <w:rPr>
                <w:spacing w:val="-6"/>
              </w:rPr>
              <w:t>w</w:t>
            </w:r>
            <w:r w:rsidRPr="00063288">
              <w:rPr>
                <w:spacing w:val="2"/>
                <w:w w:val="101"/>
              </w:rPr>
              <w:t>a</w:t>
            </w:r>
            <w:r w:rsidRPr="00063288">
              <w:rPr>
                <w:spacing w:val="1"/>
                <w:w w:val="101"/>
              </w:rPr>
              <w:t>t</w:t>
            </w:r>
            <w:r w:rsidRPr="00063288">
              <w:rPr>
                <w:spacing w:val="-3"/>
                <w:w w:val="101"/>
              </w:rPr>
              <w:t>e</w:t>
            </w:r>
            <w:r w:rsidRPr="00063288">
              <w:rPr>
                <w:spacing w:val="1"/>
                <w:w w:val="101"/>
              </w:rPr>
              <w:t>l</w:t>
            </w:r>
            <w:r w:rsidRPr="00063288">
              <w:rPr>
                <w:spacing w:val="-1"/>
              </w:rPr>
              <w:t>s</w:t>
            </w:r>
            <w:r w:rsidRPr="00063288">
              <w:rPr>
                <w:spacing w:val="1"/>
                <w:w w:val="101"/>
              </w:rPr>
              <w:t>t</w:t>
            </w:r>
            <w:r w:rsidRPr="00063288">
              <w:rPr>
                <w:spacing w:val="-1"/>
              </w:rPr>
              <w:t>w</w:t>
            </w:r>
            <w:r>
              <w:t>o</w:t>
            </w:r>
          </w:p>
          <w:p w14:paraId="24E29C80" w14:textId="77777777" w:rsidR="00A750A5" w:rsidRDefault="00A750A5" w:rsidP="0010192B">
            <w:pPr>
              <w:spacing w:line="220" w:lineRule="exact"/>
              <w:ind w:left="61"/>
            </w:pPr>
          </w:p>
        </w:tc>
        <w:tc>
          <w:tcPr>
            <w:tcW w:w="4891" w:type="dxa"/>
            <w:gridSpan w:val="3"/>
          </w:tcPr>
          <w:p w14:paraId="249A8E5A" w14:textId="77777777" w:rsidR="00A750A5" w:rsidRDefault="00A750A5" w:rsidP="00A750A5">
            <w:pPr>
              <w:pStyle w:val="Akapitzlist"/>
              <w:numPr>
                <w:ilvl w:val="0"/>
                <w:numId w:val="32"/>
              </w:numPr>
              <w:spacing w:line="220" w:lineRule="exact"/>
            </w:pPr>
            <w:r w:rsidRPr="000D7D33">
              <w:rPr>
                <w:spacing w:val="-1"/>
              </w:rPr>
              <w:t>N</w:t>
            </w:r>
            <w:r w:rsidRPr="000D7D33">
              <w:rPr>
                <w:spacing w:val="-5"/>
              </w:rPr>
              <w:t>u</w:t>
            </w:r>
            <w:r w:rsidRPr="000D7D33">
              <w:rPr>
                <w:spacing w:val="1"/>
              </w:rPr>
              <w:t>m</w:t>
            </w:r>
            <w:r w:rsidRPr="000D7D33">
              <w:rPr>
                <w:spacing w:val="-8"/>
              </w:rPr>
              <w:t>e</w:t>
            </w:r>
            <w:r>
              <w:t>r</w:t>
            </w:r>
            <w:r w:rsidRPr="000D7D33">
              <w:rPr>
                <w:spacing w:val="8"/>
              </w:rPr>
              <w:t xml:space="preserve"> </w:t>
            </w:r>
            <w:r w:rsidRPr="000D7D33">
              <w:rPr>
                <w:spacing w:val="-3"/>
              </w:rPr>
              <w:t>e</w:t>
            </w:r>
            <w:r w:rsidRPr="000D7D33">
              <w:rPr>
                <w:spacing w:val="-6"/>
              </w:rPr>
              <w:t>w</w:t>
            </w:r>
            <w:r w:rsidRPr="000D7D33">
              <w:rPr>
                <w:spacing w:val="2"/>
              </w:rPr>
              <w:t>i</w:t>
            </w:r>
            <w:r>
              <w:t>d</w:t>
            </w:r>
            <w:r w:rsidRPr="000D7D33">
              <w:rPr>
                <w:spacing w:val="-3"/>
              </w:rPr>
              <w:t>e</w:t>
            </w:r>
            <w:r w:rsidRPr="000D7D33">
              <w:rPr>
                <w:spacing w:val="5"/>
              </w:rPr>
              <w:t>n</w:t>
            </w:r>
            <w:r w:rsidRPr="000D7D33">
              <w:rPr>
                <w:spacing w:val="-3"/>
              </w:rPr>
              <w:t>c</w:t>
            </w:r>
            <w:r w:rsidRPr="000D7D33">
              <w:rPr>
                <w:spacing w:val="-5"/>
              </w:rPr>
              <w:t>y</w:t>
            </w:r>
            <w:r w:rsidRPr="000D7D33">
              <w:rPr>
                <w:spacing w:val="-3"/>
              </w:rPr>
              <w:t>j</w:t>
            </w:r>
            <w:r w:rsidRPr="000D7D33">
              <w:rPr>
                <w:spacing w:val="9"/>
              </w:rPr>
              <w:t>n</w:t>
            </w:r>
            <w:r>
              <w:t>y</w:t>
            </w:r>
            <w:r w:rsidRPr="000D7D33">
              <w:rPr>
                <w:spacing w:val="-4"/>
              </w:rPr>
              <w:t xml:space="preserve"> </w:t>
            </w:r>
            <w:r>
              <w:t>(</w:t>
            </w:r>
            <w:r w:rsidRPr="000D7D33">
              <w:rPr>
                <w:spacing w:val="-2"/>
              </w:rPr>
              <w:t>P</w:t>
            </w:r>
            <w:r w:rsidRPr="000D7D33">
              <w:rPr>
                <w:spacing w:val="2"/>
              </w:rPr>
              <w:t>E</w:t>
            </w:r>
            <w:r w:rsidRPr="000D7D33">
              <w:rPr>
                <w:spacing w:val="-2"/>
              </w:rPr>
              <w:t>S</w:t>
            </w:r>
            <w:r w:rsidRPr="000D7D33">
              <w:rPr>
                <w:spacing w:val="2"/>
              </w:rPr>
              <w:t>E</w:t>
            </w:r>
            <w:r w:rsidRPr="000D7D33">
              <w:rPr>
                <w:spacing w:val="-3"/>
              </w:rPr>
              <w:t>L</w:t>
            </w:r>
            <w:r>
              <w:t>)</w:t>
            </w:r>
          </w:p>
          <w:p w14:paraId="5853E0D8" w14:textId="77777777" w:rsidR="00A750A5" w:rsidRPr="000D7D33" w:rsidRDefault="00A750A5" w:rsidP="0010192B">
            <w:pPr>
              <w:pStyle w:val="Akapitzlist"/>
              <w:spacing w:line="220" w:lineRule="exact"/>
              <w:ind w:left="421"/>
              <w:rPr>
                <w:sz w:val="52"/>
                <w:szCs w:val="52"/>
              </w:rPr>
            </w:pPr>
          </w:p>
          <w:p w14:paraId="24E5A99E" w14:textId="77777777" w:rsidR="00A750A5" w:rsidRDefault="00A750A5" w:rsidP="0010192B">
            <w:pPr>
              <w:pStyle w:val="Akapitzlist"/>
              <w:spacing w:line="220" w:lineRule="exact"/>
              <w:ind w:left="421"/>
            </w:pPr>
            <w:r w:rsidRPr="003673E2">
              <w:t>|__|__|__|__|__|__|__|__|__|__|__|</w:t>
            </w:r>
          </w:p>
        </w:tc>
      </w:tr>
      <w:tr w:rsidR="00A750A5" w:rsidRPr="006976FF" w14:paraId="47B76653" w14:textId="77777777" w:rsidTr="0010192B">
        <w:trPr>
          <w:trHeight w:val="1095"/>
          <w:jc w:val="center"/>
        </w:trPr>
        <w:tc>
          <w:tcPr>
            <w:tcW w:w="9782" w:type="dxa"/>
            <w:gridSpan w:val="6"/>
          </w:tcPr>
          <w:p w14:paraId="7F0602A4" w14:textId="77777777" w:rsidR="00A750A5" w:rsidRPr="003A358E" w:rsidRDefault="00A750A5" w:rsidP="00A750A5">
            <w:pPr>
              <w:pStyle w:val="Akapitzlist"/>
              <w:numPr>
                <w:ilvl w:val="0"/>
                <w:numId w:val="32"/>
              </w:numPr>
              <w:spacing w:line="220" w:lineRule="exact"/>
              <w:rPr>
                <w:w w:val="101"/>
              </w:rPr>
            </w:pPr>
            <w:r w:rsidRPr="003A358E">
              <w:rPr>
                <w:spacing w:val="-6"/>
              </w:rPr>
              <w:t>Adres</w:t>
            </w:r>
            <w:r w:rsidRPr="003A358E">
              <w:rPr>
                <w:spacing w:val="4"/>
              </w:rPr>
              <w:t xml:space="preserve"> </w:t>
            </w:r>
            <w:r w:rsidRPr="003A358E">
              <w:rPr>
                <w:spacing w:val="2"/>
                <w:w w:val="101"/>
              </w:rPr>
              <w:t>z</w:t>
            </w:r>
            <w:r w:rsidRPr="003A358E">
              <w:rPr>
                <w:spacing w:val="-3"/>
                <w:w w:val="101"/>
              </w:rPr>
              <w:t>a</w:t>
            </w:r>
            <w:r w:rsidRPr="003A358E">
              <w:rPr>
                <w:spacing w:val="1"/>
              </w:rPr>
              <w:t>m</w:t>
            </w:r>
            <w:r w:rsidRPr="003A358E">
              <w:rPr>
                <w:spacing w:val="-3"/>
                <w:w w:val="101"/>
              </w:rPr>
              <w:t>e</w:t>
            </w:r>
            <w:r w:rsidRPr="003A358E">
              <w:rPr>
                <w:spacing w:val="1"/>
                <w:w w:val="101"/>
              </w:rPr>
              <w:t>l</w:t>
            </w:r>
            <w:r w:rsidRPr="006976FF">
              <w:t>d</w:t>
            </w:r>
            <w:r w:rsidRPr="003A358E">
              <w:rPr>
                <w:spacing w:val="-5"/>
              </w:rPr>
              <w:t>o</w:t>
            </w:r>
            <w:r w:rsidRPr="003A358E">
              <w:rPr>
                <w:spacing w:val="-6"/>
              </w:rPr>
              <w:t>w</w:t>
            </w:r>
            <w:r w:rsidRPr="003A358E">
              <w:rPr>
                <w:spacing w:val="2"/>
                <w:w w:val="101"/>
              </w:rPr>
              <w:t>a</w:t>
            </w:r>
            <w:r w:rsidRPr="003A358E">
              <w:rPr>
                <w:spacing w:val="5"/>
              </w:rPr>
              <w:t>n</w:t>
            </w:r>
            <w:r w:rsidRPr="003A358E">
              <w:rPr>
                <w:spacing w:val="1"/>
                <w:w w:val="101"/>
              </w:rPr>
              <w:t>i</w:t>
            </w:r>
            <w:r w:rsidRPr="003A358E">
              <w:rPr>
                <w:spacing w:val="-3"/>
                <w:w w:val="101"/>
              </w:rPr>
              <w:t>a</w:t>
            </w:r>
            <w:r w:rsidRPr="003A358E">
              <w:rPr>
                <w:w w:val="101"/>
              </w:rPr>
              <w:t>:</w:t>
            </w:r>
          </w:p>
          <w:p w14:paraId="24A04BFC" w14:textId="77777777" w:rsidR="00A750A5" w:rsidRPr="003A358E" w:rsidRDefault="00A750A5" w:rsidP="0010192B">
            <w:pPr>
              <w:pStyle w:val="Akapitzlist"/>
              <w:spacing w:line="220" w:lineRule="exact"/>
              <w:ind w:left="421"/>
              <w:rPr>
                <w:w w:val="101"/>
              </w:rPr>
            </w:pPr>
          </w:p>
          <w:p w14:paraId="348FC682" w14:textId="77777777" w:rsidR="00A750A5" w:rsidRDefault="00A750A5" w:rsidP="0010192B">
            <w:pPr>
              <w:spacing w:line="220" w:lineRule="exact"/>
              <w:ind w:left="61"/>
            </w:pPr>
            <w:r>
              <w:t>ulica, nr domu …………………………………………………………………………………………………………………………………………..</w:t>
            </w:r>
          </w:p>
          <w:p w14:paraId="0ABF3967" w14:textId="77777777" w:rsidR="00A750A5" w:rsidRDefault="00A750A5" w:rsidP="0010192B">
            <w:pPr>
              <w:spacing w:line="220" w:lineRule="exact"/>
              <w:ind w:left="61"/>
            </w:pPr>
          </w:p>
          <w:p w14:paraId="6509E587" w14:textId="77777777" w:rsidR="00A750A5" w:rsidRPr="006976FF" w:rsidRDefault="00A750A5" w:rsidP="0010192B">
            <w:pPr>
              <w:spacing w:line="220" w:lineRule="exact"/>
              <w:ind w:left="61"/>
            </w:pPr>
            <w:r>
              <w:t>kod pocztowy, miejscowość ……………………………………………………………………………………………………………………..</w:t>
            </w:r>
          </w:p>
        </w:tc>
      </w:tr>
      <w:tr w:rsidR="00A750A5" w:rsidRPr="006976FF" w14:paraId="783D7FE8" w14:textId="77777777" w:rsidTr="0010192B">
        <w:trPr>
          <w:trHeight w:hRule="exact" w:val="1863"/>
          <w:jc w:val="center"/>
        </w:trPr>
        <w:tc>
          <w:tcPr>
            <w:tcW w:w="9782" w:type="dxa"/>
            <w:gridSpan w:val="6"/>
          </w:tcPr>
          <w:p w14:paraId="61DD68C6" w14:textId="77777777" w:rsidR="00A750A5" w:rsidRDefault="00A750A5" w:rsidP="00A750A5">
            <w:pPr>
              <w:pStyle w:val="Akapitzlist"/>
              <w:numPr>
                <w:ilvl w:val="0"/>
                <w:numId w:val="33"/>
              </w:numPr>
              <w:spacing w:line="220" w:lineRule="exact"/>
              <w:ind w:left="355" w:hanging="284"/>
            </w:pPr>
            <w:r w:rsidRPr="007552D7">
              <w:rPr>
                <w:spacing w:val="-1"/>
              </w:rPr>
              <w:t>A</w:t>
            </w:r>
            <w:r w:rsidRPr="006976FF">
              <w:t>d</w:t>
            </w:r>
            <w:r w:rsidRPr="007552D7">
              <w:rPr>
                <w:spacing w:val="5"/>
              </w:rPr>
              <w:t>r</w:t>
            </w:r>
            <w:r w:rsidRPr="007552D7">
              <w:rPr>
                <w:spacing w:val="-3"/>
              </w:rPr>
              <w:t>e</w:t>
            </w:r>
            <w:r w:rsidRPr="006976FF">
              <w:t>s</w:t>
            </w:r>
            <w:r w:rsidRPr="007552D7">
              <w:rPr>
                <w:spacing w:val="2"/>
              </w:rPr>
              <w:t xml:space="preserve"> </w:t>
            </w:r>
            <w:r w:rsidRPr="006976FF">
              <w:t>do</w:t>
            </w:r>
            <w:r w:rsidRPr="007552D7">
              <w:rPr>
                <w:spacing w:val="-2"/>
              </w:rPr>
              <w:t xml:space="preserve"> </w:t>
            </w:r>
            <w:r w:rsidRPr="006976FF">
              <w:t>k</w:t>
            </w:r>
            <w:r w:rsidRPr="007552D7">
              <w:rPr>
                <w:spacing w:val="-5"/>
              </w:rPr>
              <w:t>o</w:t>
            </w:r>
            <w:r w:rsidRPr="007552D7">
              <w:rPr>
                <w:spacing w:val="5"/>
              </w:rPr>
              <w:t>r</w:t>
            </w:r>
            <w:r w:rsidRPr="007552D7">
              <w:rPr>
                <w:spacing w:val="-3"/>
              </w:rPr>
              <w:t>e</w:t>
            </w:r>
            <w:r w:rsidRPr="007552D7">
              <w:rPr>
                <w:spacing w:val="-1"/>
              </w:rPr>
              <w:t>s</w:t>
            </w:r>
            <w:r w:rsidRPr="006976FF">
              <w:t>p</w:t>
            </w:r>
            <w:r w:rsidRPr="007552D7">
              <w:rPr>
                <w:spacing w:val="-5"/>
              </w:rPr>
              <w:t>o</w:t>
            </w:r>
            <w:r w:rsidRPr="007552D7">
              <w:rPr>
                <w:spacing w:val="5"/>
              </w:rPr>
              <w:t>n</w:t>
            </w:r>
            <w:r w:rsidRPr="006976FF">
              <w:t>d</w:t>
            </w:r>
            <w:r w:rsidRPr="007552D7">
              <w:rPr>
                <w:spacing w:val="-8"/>
              </w:rPr>
              <w:t>e</w:t>
            </w:r>
            <w:r w:rsidRPr="007552D7">
              <w:rPr>
                <w:spacing w:val="5"/>
              </w:rPr>
              <w:t>n</w:t>
            </w:r>
            <w:r w:rsidRPr="007552D7">
              <w:rPr>
                <w:spacing w:val="-3"/>
              </w:rPr>
              <w:t>cj</w:t>
            </w:r>
            <w:r w:rsidRPr="007552D7">
              <w:rPr>
                <w:spacing w:val="1"/>
              </w:rPr>
              <w:t>i</w:t>
            </w:r>
            <w:r w:rsidRPr="006976FF">
              <w:t>:</w:t>
            </w:r>
            <w:r w:rsidRPr="007552D7">
              <w:rPr>
                <w:spacing w:val="2"/>
              </w:rPr>
              <w:t xml:space="preserve"> </w:t>
            </w:r>
            <w:r w:rsidRPr="006976FF">
              <w:t xml:space="preserve">  </w:t>
            </w:r>
          </w:p>
          <w:p w14:paraId="06095FFB" w14:textId="77777777" w:rsidR="00A750A5" w:rsidRDefault="00A750A5" w:rsidP="0010192B">
            <w:pPr>
              <w:pStyle w:val="Akapitzlist"/>
              <w:spacing w:line="220" w:lineRule="exact"/>
              <w:ind w:left="421"/>
            </w:pPr>
          </w:p>
          <w:p w14:paraId="30B3D0D0" w14:textId="77777777" w:rsidR="00A750A5" w:rsidRDefault="00A750A5" w:rsidP="0010192B">
            <w:pPr>
              <w:spacing w:line="220" w:lineRule="exact"/>
              <w:ind w:left="61"/>
            </w:pPr>
            <w:r>
              <w:t>ulica, nr domu …………………………………………………………………………………………………………………………………………..</w:t>
            </w:r>
          </w:p>
          <w:p w14:paraId="7D5E90FA" w14:textId="77777777" w:rsidR="00A750A5" w:rsidRDefault="00A750A5" w:rsidP="0010192B">
            <w:pPr>
              <w:spacing w:line="220" w:lineRule="exact"/>
              <w:ind w:left="61"/>
            </w:pPr>
          </w:p>
          <w:p w14:paraId="2FECC9B9" w14:textId="77777777" w:rsidR="00A750A5" w:rsidRDefault="00A750A5" w:rsidP="0010192B">
            <w:pPr>
              <w:spacing w:line="220" w:lineRule="exact"/>
            </w:pPr>
            <w:r>
              <w:t xml:space="preserve"> kod pocztowy, miejscowość ……………………………………………………………………………………………………………………..</w:t>
            </w:r>
          </w:p>
          <w:p w14:paraId="2A037E46" w14:textId="77777777" w:rsidR="00A750A5" w:rsidRDefault="00A750A5" w:rsidP="0010192B">
            <w:pPr>
              <w:pStyle w:val="Akapitzlist"/>
              <w:spacing w:line="220" w:lineRule="exact"/>
              <w:ind w:left="421"/>
            </w:pPr>
          </w:p>
          <w:p w14:paraId="63100284" w14:textId="77777777" w:rsidR="00A750A5" w:rsidRPr="006976FF" w:rsidRDefault="00A750A5" w:rsidP="0010192B">
            <w:pPr>
              <w:pStyle w:val="Akapitzlist"/>
              <w:spacing w:line="220" w:lineRule="exact"/>
              <w:ind w:left="421"/>
            </w:pPr>
          </w:p>
        </w:tc>
      </w:tr>
      <w:tr w:rsidR="00A750A5" w:rsidRPr="006976FF" w14:paraId="0116A04D" w14:textId="77777777" w:rsidTr="0010192B">
        <w:trPr>
          <w:trHeight w:hRule="exact" w:val="703"/>
          <w:jc w:val="center"/>
        </w:trPr>
        <w:tc>
          <w:tcPr>
            <w:tcW w:w="4891" w:type="dxa"/>
            <w:gridSpan w:val="3"/>
          </w:tcPr>
          <w:p w14:paraId="6A60CE15" w14:textId="77777777" w:rsidR="00A750A5" w:rsidRPr="006976FF" w:rsidRDefault="00A750A5" w:rsidP="0010192B">
            <w:pPr>
              <w:spacing w:before="86"/>
              <w:ind w:left="61"/>
            </w:pPr>
            <w:r>
              <w:t xml:space="preserve">telefon </w:t>
            </w:r>
          </w:p>
        </w:tc>
        <w:tc>
          <w:tcPr>
            <w:tcW w:w="4891" w:type="dxa"/>
            <w:gridSpan w:val="3"/>
          </w:tcPr>
          <w:p w14:paraId="1ECEDD90" w14:textId="77777777" w:rsidR="00A750A5" w:rsidRPr="006976FF" w:rsidRDefault="00A750A5" w:rsidP="0010192B">
            <w:pPr>
              <w:spacing w:before="86"/>
              <w:ind w:left="61"/>
            </w:pPr>
            <w:r>
              <w:t>e-mail</w:t>
            </w:r>
          </w:p>
        </w:tc>
      </w:tr>
      <w:tr w:rsidR="00A750A5" w:rsidRPr="006976FF" w14:paraId="7B0AFCB7" w14:textId="77777777" w:rsidTr="0010192B">
        <w:trPr>
          <w:trHeight w:hRule="exact" w:val="3900"/>
          <w:jc w:val="center"/>
        </w:trPr>
        <w:tc>
          <w:tcPr>
            <w:tcW w:w="9782" w:type="dxa"/>
            <w:gridSpan w:val="6"/>
          </w:tcPr>
          <w:p w14:paraId="5C106C48" w14:textId="77777777" w:rsidR="00A750A5" w:rsidRPr="003A358E" w:rsidRDefault="00A750A5" w:rsidP="00A750A5">
            <w:pPr>
              <w:pStyle w:val="Akapitzlist"/>
              <w:numPr>
                <w:ilvl w:val="0"/>
                <w:numId w:val="33"/>
              </w:numPr>
              <w:spacing w:before="86"/>
              <w:ind w:left="355" w:hanging="284"/>
              <w:rPr>
                <w:sz w:val="24"/>
                <w:szCs w:val="24"/>
              </w:rPr>
            </w:pPr>
            <w:r w:rsidRPr="003A358E">
              <w:rPr>
                <w:sz w:val="24"/>
                <w:szCs w:val="24"/>
              </w:rPr>
              <w:t>Wykształcenie:</w:t>
            </w:r>
          </w:p>
          <w:p w14:paraId="7D16FCD7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zwa uczelni: ……………………………………………………………………………………………………………………………</w:t>
            </w:r>
          </w:p>
          <w:p w14:paraId="75EEC4FB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ydział: ……………………………………………………………………………………………………………………………………..</w:t>
            </w:r>
          </w:p>
          <w:p w14:paraId="6407BB35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erunek: ……………………………………………………………………………………………………………………………………</w:t>
            </w:r>
          </w:p>
          <w:p w14:paraId="17A5BAFF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jalność: ………………………………………………………………………………………………………………………………..</w:t>
            </w:r>
          </w:p>
          <w:p w14:paraId="4C037AD7" w14:textId="77777777" w:rsidR="00A750A5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tuł zawodowy: ………………………………………………………………………………………………………………………..</w:t>
            </w:r>
          </w:p>
          <w:p w14:paraId="3C8C5868" w14:textId="77777777" w:rsidR="00A750A5" w:rsidRDefault="00A750A5" w:rsidP="0010192B">
            <w:pPr>
              <w:tabs>
                <w:tab w:val="left" w:pos="9205"/>
              </w:tabs>
              <w:spacing w:before="86"/>
              <w:ind w:left="6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k ukończenia studiów: ……………………………………………………………………………………………………………</w:t>
            </w:r>
          </w:p>
          <w:p w14:paraId="6F286080" w14:textId="77777777" w:rsidR="00A750A5" w:rsidRPr="003A358E" w:rsidRDefault="00A750A5" w:rsidP="0010192B">
            <w:pPr>
              <w:spacing w:before="86"/>
              <w:ind w:left="61"/>
              <w:rPr>
                <w:sz w:val="24"/>
                <w:szCs w:val="24"/>
              </w:rPr>
            </w:pPr>
          </w:p>
        </w:tc>
      </w:tr>
      <w:tr w:rsidR="00A750A5" w:rsidRPr="006976FF" w14:paraId="35A99664" w14:textId="77777777" w:rsidTr="0010192B">
        <w:trPr>
          <w:trHeight w:val="415"/>
          <w:jc w:val="center"/>
        </w:trPr>
        <w:tc>
          <w:tcPr>
            <w:tcW w:w="9782" w:type="dxa"/>
            <w:gridSpan w:val="6"/>
          </w:tcPr>
          <w:p w14:paraId="6F8E002C" w14:textId="77777777" w:rsidR="00A750A5" w:rsidRPr="006976FF" w:rsidRDefault="00A750A5" w:rsidP="0010192B">
            <w:pPr>
              <w:ind w:left="61"/>
            </w:pPr>
            <w:r>
              <w:t>9.</w:t>
            </w:r>
            <w:r>
              <w:rPr>
                <w:spacing w:val="5"/>
              </w:rPr>
              <w:t xml:space="preserve"> </w:t>
            </w:r>
            <w:r>
              <w:rPr>
                <w:spacing w:val="-6"/>
              </w:rPr>
              <w:t>P</w:t>
            </w:r>
            <w:r>
              <w:t>r</w:t>
            </w:r>
            <w:r>
              <w:rPr>
                <w:spacing w:val="2"/>
              </w:rPr>
              <w:t>z</w:t>
            </w:r>
            <w:r>
              <w:rPr>
                <w:spacing w:val="-3"/>
              </w:rPr>
              <w:t>e</w:t>
            </w:r>
            <w:r>
              <w:rPr>
                <w:spacing w:val="-5"/>
              </w:rPr>
              <w:t>b</w:t>
            </w:r>
            <w:r>
              <w:rPr>
                <w:spacing w:val="1"/>
              </w:rPr>
              <w:t>i</w:t>
            </w:r>
            <w:r>
              <w:rPr>
                <w:spacing w:val="-3"/>
              </w:rPr>
              <w:t>e</w:t>
            </w:r>
            <w:r>
              <w:t>g</w:t>
            </w:r>
            <w:r>
              <w:rPr>
                <w:spacing w:val="5"/>
              </w:rPr>
              <w:t xml:space="preserve"> </w:t>
            </w:r>
            <w:r>
              <w:t>d</w:t>
            </w:r>
            <w:r>
              <w:rPr>
                <w:spacing w:val="-5"/>
              </w:rPr>
              <w:t>o</w:t>
            </w:r>
            <w:r>
              <w:rPr>
                <w:spacing w:val="6"/>
              </w:rPr>
              <w:t>t</w:t>
            </w:r>
            <w:r>
              <w:rPr>
                <w:spacing w:val="-9"/>
              </w:rPr>
              <w:t>y</w:t>
            </w:r>
            <w:r>
              <w:rPr>
                <w:spacing w:val="-3"/>
              </w:rPr>
              <w:t>c</w:t>
            </w:r>
            <w:r>
              <w:rPr>
                <w:spacing w:val="5"/>
              </w:rPr>
              <w:t>h</w:t>
            </w:r>
            <w:r>
              <w:rPr>
                <w:spacing w:val="-3"/>
              </w:rPr>
              <w:t>c</w:t>
            </w:r>
            <w:r>
              <w:rPr>
                <w:spacing w:val="2"/>
              </w:rPr>
              <w:t>za</w:t>
            </w:r>
            <w:r>
              <w:rPr>
                <w:spacing w:val="-1"/>
              </w:rPr>
              <w:t>s</w:t>
            </w:r>
            <w:r>
              <w:t>o</w:t>
            </w:r>
            <w:r>
              <w:rPr>
                <w:spacing w:val="-6"/>
              </w:rPr>
              <w:t>w</w:t>
            </w:r>
            <w:r>
              <w:rPr>
                <w:spacing w:val="-3"/>
              </w:rPr>
              <w:t>e</w:t>
            </w:r>
            <w:r>
              <w:rPr>
                <w:spacing w:val="5"/>
              </w:rPr>
              <w:t>g</w:t>
            </w:r>
            <w:r>
              <w:t>o</w:t>
            </w:r>
            <w:r>
              <w:rPr>
                <w:spacing w:val="3"/>
              </w:rPr>
              <w:t xml:space="preserve"> </w:t>
            </w:r>
            <w:r>
              <w:rPr>
                <w:spacing w:val="2"/>
                <w:w w:val="101"/>
              </w:rPr>
              <w:t>za</w:t>
            </w:r>
            <w:r>
              <w:rPr>
                <w:spacing w:val="-3"/>
                <w:w w:val="101"/>
              </w:rPr>
              <w:t>t</w:t>
            </w:r>
            <w:r>
              <w:rPr>
                <w:spacing w:val="5"/>
              </w:rPr>
              <w:t>r</w:t>
            </w:r>
            <w:r>
              <w:rPr>
                <w:spacing w:val="-5"/>
              </w:rPr>
              <w:t>ud</w:t>
            </w:r>
            <w:r>
              <w:rPr>
                <w:spacing w:val="5"/>
              </w:rPr>
              <w:t>n</w:t>
            </w:r>
            <w:r>
              <w:rPr>
                <w:spacing w:val="1"/>
                <w:w w:val="101"/>
              </w:rPr>
              <w:t>i</w:t>
            </w:r>
            <w:r>
              <w:rPr>
                <w:spacing w:val="-8"/>
                <w:w w:val="101"/>
              </w:rPr>
              <w:t>e</w:t>
            </w:r>
            <w:r>
              <w:rPr>
                <w:spacing w:val="5"/>
              </w:rPr>
              <w:t>n</w:t>
            </w:r>
            <w:r>
              <w:rPr>
                <w:spacing w:val="-3"/>
                <w:w w:val="101"/>
              </w:rPr>
              <w:t>i</w:t>
            </w:r>
            <w:r>
              <w:rPr>
                <w:w w:val="101"/>
              </w:rPr>
              <w:t>a</w:t>
            </w:r>
          </w:p>
        </w:tc>
      </w:tr>
      <w:tr w:rsidR="00A750A5" w14:paraId="2E3CFD3C" w14:textId="77777777" w:rsidTr="0010192B">
        <w:trPr>
          <w:trHeight w:hRule="exact" w:val="403"/>
          <w:jc w:val="center"/>
        </w:trPr>
        <w:tc>
          <w:tcPr>
            <w:tcW w:w="2404" w:type="dxa"/>
            <w:gridSpan w:val="2"/>
          </w:tcPr>
          <w:p w14:paraId="45FB3E4A" w14:textId="77777777" w:rsidR="00A750A5" w:rsidRDefault="00A750A5" w:rsidP="0010192B">
            <w:pPr>
              <w:spacing w:before="66"/>
              <w:ind w:left="61"/>
              <w:jc w:val="center"/>
            </w:pPr>
            <w:r>
              <w:rPr>
                <w:spacing w:val="-5"/>
              </w:rPr>
              <w:lastRenderedPageBreak/>
              <w:t>o</w:t>
            </w:r>
            <w:r>
              <w:t>k</w:t>
            </w:r>
            <w:r>
              <w:rPr>
                <w:spacing w:val="5"/>
              </w:rPr>
              <w:t>r</w:t>
            </w:r>
            <w:r>
              <w:rPr>
                <w:spacing w:val="-3"/>
                <w:w w:val="101"/>
              </w:rPr>
              <w:t>e</w:t>
            </w:r>
            <w:r>
              <w:t>s</w:t>
            </w:r>
          </w:p>
        </w:tc>
        <w:tc>
          <w:tcPr>
            <w:tcW w:w="3960" w:type="dxa"/>
            <w:gridSpan w:val="2"/>
            <w:vMerge w:val="restart"/>
          </w:tcPr>
          <w:p w14:paraId="52916D0E" w14:textId="77777777" w:rsidR="00A750A5" w:rsidRDefault="00A750A5" w:rsidP="0010192B">
            <w:pPr>
              <w:spacing w:before="66"/>
              <w:ind w:left="901"/>
            </w:pPr>
            <w:r>
              <w:rPr>
                <w:spacing w:val="-1"/>
              </w:rPr>
              <w:t>N</w:t>
            </w:r>
            <w:r>
              <w:rPr>
                <w:spacing w:val="2"/>
              </w:rPr>
              <w:t>az</w:t>
            </w:r>
            <w:r>
              <w:rPr>
                <w:spacing w:val="-6"/>
              </w:rPr>
              <w:t>w</w:t>
            </w:r>
            <w:r>
              <w:t>a</w:t>
            </w:r>
            <w:r>
              <w:rPr>
                <w:spacing w:val="7"/>
              </w:rPr>
              <w:t xml:space="preserve"> </w:t>
            </w:r>
            <w:r>
              <w:t xml:space="preserve">i </w:t>
            </w:r>
            <w:r>
              <w:rPr>
                <w:spacing w:val="-3"/>
              </w:rPr>
              <w:t>a</w:t>
            </w:r>
            <w:r>
              <w:rPr>
                <w:spacing w:val="-5"/>
              </w:rPr>
              <w:t>d</w:t>
            </w:r>
            <w:r>
              <w:rPr>
                <w:spacing w:val="5"/>
              </w:rPr>
              <w:t>r</w:t>
            </w:r>
            <w:r>
              <w:rPr>
                <w:spacing w:val="-3"/>
              </w:rPr>
              <w:t>e</w:t>
            </w:r>
            <w:r>
              <w:t>s</w:t>
            </w:r>
            <w:r>
              <w:rPr>
                <w:spacing w:val="3"/>
              </w:rPr>
              <w:t xml:space="preserve"> </w:t>
            </w:r>
            <w:r>
              <w:rPr>
                <w:spacing w:val="-5"/>
              </w:rPr>
              <w:t>zakładu pracy</w:t>
            </w:r>
          </w:p>
        </w:tc>
        <w:tc>
          <w:tcPr>
            <w:tcW w:w="3418" w:type="dxa"/>
            <w:gridSpan w:val="2"/>
            <w:vMerge w:val="restart"/>
          </w:tcPr>
          <w:p w14:paraId="30119990" w14:textId="77777777" w:rsidR="00A750A5" w:rsidRDefault="00A750A5" w:rsidP="0010192B">
            <w:pPr>
              <w:spacing w:before="66"/>
              <w:ind w:left="1025" w:right="1025"/>
              <w:jc w:val="center"/>
            </w:pPr>
            <w:r>
              <w:rPr>
                <w:spacing w:val="-2"/>
              </w:rPr>
              <w:t>S</w:t>
            </w:r>
            <w:r>
              <w:rPr>
                <w:spacing w:val="1"/>
                <w:w w:val="101"/>
              </w:rPr>
              <w:t>t</w:t>
            </w:r>
            <w:r>
              <w:rPr>
                <w:spacing w:val="-3"/>
                <w:w w:val="101"/>
              </w:rPr>
              <w:t>a</w:t>
            </w:r>
            <w:r>
              <w:rPr>
                <w:spacing w:val="5"/>
              </w:rPr>
              <w:t>n</w:t>
            </w:r>
            <w:r>
              <w:rPr>
                <w:spacing w:val="-5"/>
              </w:rPr>
              <w:t>o</w:t>
            </w:r>
            <w:r>
              <w:rPr>
                <w:spacing w:val="-6"/>
              </w:rPr>
              <w:t>w</w:t>
            </w:r>
            <w:r>
              <w:rPr>
                <w:spacing w:val="1"/>
                <w:w w:val="101"/>
              </w:rPr>
              <w:t>i</w:t>
            </w:r>
            <w:r>
              <w:rPr>
                <w:spacing w:val="-1"/>
              </w:rPr>
              <w:t>s</w:t>
            </w:r>
            <w:r>
              <w:t>ko</w:t>
            </w:r>
          </w:p>
        </w:tc>
      </w:tr>
      <w:tr w:rsidR="00A750A5" w14:paraId="0AA8B249" w14:textId="77777777" w:rsidTr="0010192B">
        <w:trPr>
          <w:trHeight w:hRule="exact" w:val="326"/>
          <w:jc w:val="center"/>
        </w:trPr>
        <w:tc>
          <w:tcPr>
            <w:tcW w:w="1202" w:type="dxa"/>
          </w:tcPr>
          <w:p w14:paraId="74CBAB0E" w14:textId="77777777" w:rsidR="00A750A5" w:rsidRDefault="00A750A5" w:rsidP="0010192B">
            <w:pPr>
              <w:spacing w:before="66"/>
              <w:ind w:left="61"/>
            </w:pPr>
            <w:r>
              <w:rPr>
                <w:spacing w:val="-5"/>
              </w:rPr>
              <w:t>o</w:t>
            </w:r>
            <w:r>
              <w:t>d</w:t>
            </w:r>
          </w:p>
        </w:tc>
        <w:tc>
          <w:tcPr>
            <w:tcW w:w="1202" w:type="dxa"/>
          </w:tcPr>
          <w:p w14:paraId="446E2422" w14:textId="77777777" w:rsidR="00A750A5" w:rsidRDefault="00A750A5" w:rsidP="0010192B">
            <w:pPr>
              <w:spacing w:before="66"/>
              <w:ind w:left="61"/>
            </w:pPr>
            <w:r>
              <w:t>do</w:t>
            </w:r>
          </w:p>
        </w:tc>
        <w:tc>
          <w:tcPr>
            <w:tcW w:w="3960" w:type="dxa"/>
            <w:gridSpan w:val="2"/>
            <w:vMerge/>
          </w:tcPr>
          <w:p w14:paraId="506D037E" w14:textId="77777777" w:rsidR="00A750A5" w:rsidRDefault="00A750A5" w:rsidP="0010192B"/>
        </w:tc>
        <w:tc>
          <w:tcPr>
            <w:tcW w:w="3418" w:type="dxa"/>
            <w:gridSpan w:val="2"/>
            <w:vMerge/>
          </w:tcPr>
          <w:p w14:paraId="012BDC22" w14:textId="77777777" w:rsidR="00A750A5" w:rsidRDefault="00A750A5" w:rsidP="0010192B"/>
        </w:tc>
      </w:tr>
      <w:tr w:rsidR="00A750A5" w14:paraId="3558945B" w14:textId="77777777" w:rsidTr="0010192B">
        <w:trPr>
          <w:trHeight w:hRule="exact" w:val="403"/>
          <w:jc w:val="center"/>
        </w:trPr>
        <w:tc>
          <w:tcPr>
            <w:tcW w:w="1202" w:type="dxa"/>
          </w:tcPr>
          <w:p w14:paraId="04CC5B43" w14:textId="77777777" w:rsidR="00A750A5" w:rsidRDefault="00A750A5" w:rsidP="0010192B"/>
        </w:tc>
        <w:tc>
          <w:tcPr>
            <w:tcW w:w="1202" w:type="dxa"/>
          </w:tcPr>
          <w:p w14:paraId="2ED5D5EC" w14:textId="77777777" w:rsidR="00A750A5" w:rsidRDefault="00A750A5" w:rsidP="0010192B"/>
        </w:tc>
        <w:tc>
          <w:tcPr>
            <w:tcW w:w="3960" w:type="dxa"/>
            <w:gridSpan w:val="2"/>
          </w:tcPr>
          <w:p w14:paraId="5C7C7FE2" w14:textId="77777777" w:rsidR="00A750A5" w:rsidRDefault="00A750A5" w:rsidP="0010192B"/>
        </w:tc>
        <w:tc>
          <w:tcPr>
            <w:tcW w:w="3418" w:type="dxa"/>
            <w:gridSpan w:val="2"/>
          </w:tcPr>
          <w:p w14:paraId="2F42EBB0" w14:textId="77777777" w:rsidR="00A750A5" w:rsidRDefault="00A750A5" w:rsidP="0010192B"/>
        </w:tc>
      </w:tr>
      <w:tr w:rsidR="00A750A5" w14:paraId="7F441DC0" w14:textId="77777777" w:rsidTr="0010192B">
        <w:trPr>
          <w:trHeight w:hRule="exact" w:val="355"/>
          <w:jc w:val="center"/>
        </w:trPr>
        <w:tc>
          <w:tcPr>
            <w:tcW w:w="1202" w:type="dxa"/>
          </w:tcPr>
          <w:p w14:paraId="22404399" w14:textId="77777777" w:rsidR="00A750A5" w:rsidRDefault="00A750A5" w:rsidP="0010192B"/>
        </w:tc>
        <w:tc>
          <w:tcPr>
            <w:tcW w:w="1202" w:type="dxa"/>
          </w:tcPr>
          <w:p w14:paraId="166E0493" w14:textId="77777777" w:rsidR="00A750A5" w:rsidRDefault="00A750A5" w:rsidP="0010192B"/>
        </w:tc>
        <w:tc>
          <w:tcPr>
            <w:tcW w:w="3960" w:type="dxa"/>
            <w:gridSpan w:val="2"/>
          </w:tcPr>
          <w:p w14:paraId="15B23387" w14:textId="77777777" w:rsidR="00A750A5" w:rsidRDefault="00A750A5" w:rsidP="0010192B"/>
        </w:tc>
        <w:tc>
          <w:tcPr>
            <w:tcW w:w="3418" w:type="dxa"/>
            <w:gridSpan w:val="2"/>
          </w:tcPr>
          <w:p w14:paraId="706F7764" w14:textId="77777777" w:rsidR="00A750A5" w:rsidRDefault="00A750A5" w:rsidP="0010192B"/>
        </w:tc>
      </w:tr>
      <w:tr w:rsidR="00A750A5" w14:paraId="3D84E78F" w14:textId="77777777" w:rsidTr="0010192B">
        <w:trPr>
          <w:trHeight w:hRule="exact" w:val="355"/>
          <w:jc w:val="center"/>
        </w:trPr>
        <w:tc>
          <w:tcPr>
            <w:tcW w:w="1202" w:type="dxa"/>
          </w:tcPr>
          <w:p w14:paraId="73365AA3" w14:textId="77777777" w:rsidR="00A750A5" w:rsidRDefault="00A750A5" w:rsidP="0010192B"/>
        </w:tc>
        <w:tc>
          <w:tcPr>
            <w:tcW w:w="1202" w:type="dxa"/>
          </w:tcPr>
          <w:p w14:paraId="07402437" w14:textId="77777777" w:rsidR="00A750A5" w:rsidRDefault="00A750A5" w:rsidP="0010192B"/>
        </w:tc>
        <w:tc>
          <w:tcPr>
            <w:tcW w:w="3960" w:type="dxa"/>
            <w:gridSpan w:val="2"/>
          </w:tcPr>
          <w:p w14:paraId="42BA1557" w14:textId="77777777" w:rsidR="00A750A5" w:rsidRDefault="00A750A5" w:rsidP="0010192B"/>
        </w:tc>
        <w:tc>
          <w:tcPr>
            <w:tcW w:w="3418" w:type="dxa"/>
            <w:gridSpan w:val="2"/>
          </w:tcPr>
          <w:p w14:paraId="77D18FC1" w14:textId="77777777" w:rsidR="00A750A5" w:rsidRDefault="00A750A5" w:rsidP="0010192B"/>
        </w:tc>
      </w:tr>
      <w:tr w:rsidR="00A750A5" w14:paraId="61FDC612" w14:textId="77777777" w:rsidTr="0010192B">
        <w:trPr>
          <w:trHeight w:hRule="exact" w:val="370"/>
          <w:jc w:val="center"/>
        </w:trPr>
        <w:tc>
          <w:tcPr>
            <w:tcW w:w="1202" w:type="dxa"/>
          </w:tcPr>
          <w:p w14:paraId="2EB429F3" w14:textId="77777777" w:rsidR="00A750A5" w:rsidRDefault="00A750A5" w:rsidP="0010192B"/>
        </w:tc>
        <w:tc>
          <w:tcPr>
            <w:tcW w:w="1202" w:type="dxa"/>
          </w:tcPr>
          <w:p w14:paraId="50BA1050" w14:textId="77777777" w:rsidR="00A750A5" w:rsidRDefault="00A750A5" w:rsidP="0010192B"/>
        </w:tc>
        <w:tc>
          <w:tcPr>
            <w:tcW w:w="3960" w:type="dxa"/>
            <w:gridSpan w:val="2"/>
          </w:tcPr>
          <w:p w14:paraId="0D10C061" w14:textId="77777777" w:rsidR="00A750A5" w:rsidRDefault="00A750A5" w:rsidP="0010192B"/>
        </w:tc>
        <w:tc>
          <w:tcPr>
            <w:tcW w:w="3418" w:type="dxa"/>
            <w:gridSpan w:val="2"/>
          </w:tcPr>
          <w:p w14:paraId="56B1119E" w14:textId="77777777" w:rsidR="00A750A5" w:rsidRDefault="00A750A5" w:rsidP="0010192B"/>
        </w:tc>
      </w:tr>
      <w:tr w:rsidR="00A750A5" w14:paraId="0BFB6F27" w14:textId="77777777" w:rsidTr="0010192B">
        <w:trPr>
          <w:trHeight w:hRule="exact" w:val="2973"/>
          <w:jc w:val="center"/>
        </w:trPr>
        <w:tc>
          <w:tcPr>
            <w:tcW w:w="9782" w:type="dxa"/>
            <w:gridSpan w:val="6"/>
          </w:tcPr>
          <w:p w14:paraId="5FA47B0D" w14:textId="77777777" w:rsidR="00A750A5" w:rsidRDefault="00A750A5" w:rsidP="0010192B">
            <w:pPr>
              <w:spacing w:before="66"/>
              <w:ind w:left="61"/>
            </w:pPr>
            <w:r w:rsidRPr="006976FF">
              <w:t>1</w:t>
            </w:r>
            <w:r>
              <w:t>0</w:t>
            </w:r>
            <w:r w:rsidRPr="006976FF">
              <w:t xml:space="preserve">. </w:t>
            </w:r>
            <w:r w:rsidRPr="006976FF">
              <w:rPr>
                <w:spacing w:val="-1"/>
              </w:rPr>
              <w:t>Oś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2"/>
              </w:rPr>
              <w:t>a</w:t>
            </w:r>
            <w:r w:rsidRPr="006976FF">
              <w:t>d</w:t>
            </w:r>
            <w:r w:rsidRPr="006976FF">
              <w:rPr>
                <w:spacing w:val="-3"/>
              </w:rPr>
              <w:t>c</w:t>
            </w:r>
            <w:r w:rsidRPr="006976FF">
              <w:rPr>
                <w:spacing w:val="2"/>
              </w:rPr>
              <w:t>za</w:t>
            </w:r>
            <w:r w:rsidRPr="006976FF">
              <w:rPr>
                <w:spacing w:val="-3"/>
              </w:rPr>
              <w:t>m</w:t>
            </w:r>
            <w:r w:rsidRPr="006976FF">
              <w:t>,</w:t>
            </w:r>
            <w:r w:rsidRPr="006976FF">
              <w:rPr>
                <w:spacing w:val="3"/>
              </w:rPr>
              <w:t xml:space="preserve"> </w:t>
            </w:r>
            <w:r w:rsidRPr="006976FF">
              <w:rPr>
                <w:spacing w:val="2"/>
              </w:rPr>
              <w:t>ż</w:t>
            </w:r>
            <w:r w:rsidRPr="006976FF">
              <w:t>e</w:t>
            </w:r>
            <w:r w:rsidRPr="006976FF">
              <w:rPr>
                <w:spacing w:val="2"/>
              </w:rPr>
              <w:t xml:space="preserve"> </w:t>
            </w:r>
            <w:r w:rsidRPr="006976FF">
              <w:rPr>
                <w:spacing w:val="-5"/>
              </w:rPr>
              <w:t>d</w:t>
            </w:r>
            <w:r w:rsidRPr="006976FF">
              <w:rPr>
                <w:spacing w:val="-3"/>
              </w:rPr>
              <w:t>a</w:t>
            </w:r>
            <w:r w:rsidRPr="006976FF">
              <w:rPr>
                <w:spacing w:val="5"/>
              </w:rPr>
              <w:t>n</w:t>
            </w:r>
            <w:r w:rsidRPr="006976FF">
              <w:t>e</w:t>
            </w:r>
            <w:r w:rsidRPr="006976FF">
              <w:rPr>
                <w:spacing w:val="-3"/>
              </w:rPr>
              <w:t xml:space="preserve"> </w:t>
            </w:r>
            <w:r w:rsidRPr="006976FF">
              <w:rPr>
                <w:spacing w:val="2"/>
              </w:rPr>
              <w:t>za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-3"/>
              </w:rPr>
              <w:t>a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1"/>
              </w:rPr>
              <w:t>t</w:t>
            </w:r>
            <w:r w:rsidRPr="006976FF">
              <w:t>e</w:t>
            </w:r>
            <w:r w:rsidRPr="006976FF">
              <w:rPr>
                <w:spacing w:val="4"/>
              </w:rPr>
              <w:t xml:space="preserve"> </w:t>
            </w:r>
            <w:r w:rsidRPr="006976FF">
              <w:t>w</w:t>
            </w:r>
            <w:r w:rsidRPr="006976FF">
              <w:rPr>
                <w:spacing w:val="-4"/>
              </w:rPr>
              <w:t xml:space="preserve"> </w:t>
            </w:r>
            <w:r w:rsidRPr="006976FF">
              <w:t>pk</w:t>
            </w:r>
            <w:r w:rsidRPr="006976FF">
              <w:rPr>
                <w:spacing w:val="-3"/>
              </w:rPr>
              <w:t>t</w:t>
            </w:r>
            <w:r w:rsidRPr="006976FF">
              <w:t>. 1</w:t>
            </w:r>
            <w:r w:rsidRPr="006976FF">
              <w:rPr>
                <w:spacing w:val="-2"/>
              </w:rPr>
              <w:t>,</w:t>
            </w:r>
            <w:r w:rsidRPr="006976FF">
              <w:t>2</w:t>
            </w:r>
            <w:r w:rsidRPr="006976FF">
              <w:rPr>
                <w:spacing w:val="2"/>
              </w:rPr>
              <w:t>,</w:t>
            </w:r>
            <w:r w:rsidRPr="006976FF">
              <w:t>4</w:t>
            </w:r>
            <w:r w:rsidRPr="006976FF">
              <w:rPr>
                <w:spacing w:val="-2"/>
              </w:rPr>
              <w:t xml:space="preserve"> </w:t>
            </w:r>
            <w:r w:rsidRPr="006976FF">
              <w:t xml:space="preserve">i </w:t>
            </w:r>
            <w:r>
              <w:t>5</w:t>
            </w:r>
            <w:r w:rsidRPr="006976FF">
              <w:rPr>
                <w:spacing w:val="-2"/>
              </w:rPr>
              <w:t xml:space="preserve"> </w:t>
            </w:r>
            <w:r w:rsidRPr="006976FF">
              <w:rPr>
                <w:spacing w:val="-1"/>
              </w:rPr>
              <w:t>s</w:t>
            </w:r>
            <w:r w:rsidRPr="006976FF">
              <w:t>ą</w:t>
            </w:r>
            <w:r w:rsidRPr="006976FF">
              <w:rPr>
                <w:spacing w:val="1"/>
              </w:rPr>
              <w:t xml:space="preserve"> </w:t>
            </w:r>
            <w:r w:rsidRPr="006976FF">
              <w:rPr>
                <w:spacing w:val="2"/>
              </w:rPr>
              <w:t>z</w:t>
            </w:r>
            <w:r w:rsidRPr="006976FF">
              <w:rPr>
                <w:spacing w:val="1"/>
              </w:rPr>
              <w:t>g</w:t>
            </w:r>
            <w:r w:rsidRPr="006976FF">
              <w:rPr>
                <w:spacing w:val="-5"/>
              </w:rPr>
              <w:t>od</w:t>
            </w:r>
            <w:r w:rsidRPr="006976FF">
              <w:rPr>
                <w:spacing w:val="5"/>
              </w:rPr>
              <w:t>n</w:t>
            </w:r>
            <w:r w:rsidRPr="006976FF">
              <w:t>e</w:t>
            </w:r>
            <w:r w:rsidRPr="006976FF">
              <w:rPr>
                <w:spacing w:val="-3"/>
              </w:rPr>
              <w:t xml:space="preserve"> </w:t>
            </w:r>
            <w:r w:rsidRPr="006976FF">
              <w:t>z</w:t>
            </w:r>
            <w:r w:rsidRPr="006976FF">
              <w:rPr>
                <w:spacing w:val="5"/>
              </w:rPr>
              <w:t xml:space="preserve"> </w:t>
            </w:r>
            <w:r w:rsidRPr="006976FF">
              <w:t>d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-6"/>
              </w:rPr>
              <w:t>w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5"/>
              </w:rPr>
              <w:t>d</w:t>
            </w:r>
            <w:r w:rsidRPr="006976FF">
              <w:rPr>
                <w:spacing w:val="-3"/>
              </w:rPr>
              <w:t>e</w:t>
            </w:r>
            <w:r w:rsidRPr="006976FF">
              <w:t>m</w:t>
            </w:r>
            <w:r w:rsidRPr="006976FF">
              <w:rPr>
                <w:spacing w:val="5"/>
              </w:rPr>
              <w:t xml:space="preserve"> </w:t>
            </w:r>
            <w:r w:rsidRPr="006976FF">
              <w:rPr>
                <w:spacing w:val="-5"/>
              </w:rPr>
              <w:t>o</w:t>
            </w:r>
            <w:r w:rsidRPr="006976FF">
              <w:rPr>
                <w:spacing w:val="-1"/>
              </w:rPr>
              <w:t>s</w:t>
            </w:r>
            <w:r w:rsidRPr="006976FF">
              <w:t>o</w:t>
            </w:r>
            <w:r w:rsidRPr="006976FF">
              <w:rPr>
                <w:spacing w:val="-5"/>
              </w:rPr>
              <w:t>b</w:t>
            </w:r>
            <w:r w:rsidRPr="006976FF">
              <w:rPr>
                <w:spacing w:val="1"/>
              </w:rPr>
              <w:t>i</w:t>
            </w:r>
            <w:r w:rsidRPr="006976FF">
              <w:rPr>
                <w:spacing w:val="-1"/>
              </w:rPr>
              <w:t>s</w:t>
            </w:r>
            <w:r w:rsidRPr="006976FF">
              <w:rPr>
                <w:spacing w:val="6"/>
              </w:rPr>
              <w:t>t</w:t>
            </w:r>
            <w:r w:rsidRPr="006976FF">
              <w:rPr>
                <w:spacing w:val="-9"/>
              </w:rPr>
              <w:t>y</w:t>
            </w:r>
            <w:r w:rsidRPr="006976FF">
              <w:t>m</w:t>
            </w:r>
            <w:r>
              <w:t>:</w:t>
            </w:r>
          </w:p>
          <w:p w14:paraId="44118BBF" w14:textId="77777777" w:rsidR="00A750A5" w:rsidRDefault="00A750A5" w:rsidP="0010192B">
            <w:pPr>
              <w:spacing w:before="66"/>
              <w:ind w:left="61"/>
              <w:rPr>
                <w:w w:val="101"/>
              </w:rPr>
            </w:pPr>
            <w:r w:rsidRPr="006976FF">
              <w:rPr>
                <w:spacing w:val="5"/>
              </w:rPr>
              <w:t xml:space="preserve"> </w:t>
            </w:r>
            <w:r w:rsidRPr="006976FF">
              <w:rPr>
                <w:spacing w:val="-1"/>
              </w:rPr>
              <w:t>s</w:t>
            </w:r>
            <w:r w:rsidRPr="006976FF">
              <w:rPr>
                <w:spacing w:val="-3"/>
                <w:w w:val="101"/>
              </w:rPr>
              <w:t>e</w:t>
            </w:r>
            <w:r w:rsidRPr="006976FF">
              <w:rPr>
                <w:spacing w:val="5"/>
              </w:rPr>
              <w:t>r</w:t>
            </w:r>
            <w:r w:rsidRPr="006976FF">
              <w:rPr>
                <w:spacing w:val="1"/>
                <w:w w:val="101"/>
              </w:rPr>
              <w:t>i</w:t>
            </w:r>
            <w:r w:rsidRPr="006976FF">
              <w:rPr>
                <w:spacing w:val="2"/>
                <w:w w:val="101"/>
              </w:rPr>
              <w:t>a</w:t>
            </w:r>
            <w:r>
              <w:rPr>
                <w:spacing w:val="2"/>
                <w:w w:val="101"/>
              </w:rPr>
              <w:t xml:space="preserve"> i numer, wydany przez</w:t>
            </w:r>
            <w:r w:rsidRPr="006976FF">
              <w:rPr>
                <w:w w:val="101"/>
              </w:rPr>
              <w:t>:</w:t>
            </w:r>
            <w:r>
              <w:rPr>
                <w:w w:val="101"/>
              </w:rPr>
              <w:t xml:space="preserve"> ………………………………………………………………………………………………………………..</w:t>
            </w:r>
          </w:p>
          <w:p w14:paraId="702AF90C" w14:textId="77777777" w:rsidR="00A750A5" w:rsidRDefault="00A750A5" w:rsidP="0010192B">
            <w:pPr>
              <w:ind w:left="61"/>
              <w:rPr>
                <w:w w:val="101"/>
              </w:rPr>
            </w:pPr>
            <w:r>
              <w:rPr>
                <w:spacing w:val="2"/>
              </w:rPr>
              <w:t>a</w:t>
            </w:r>
            <w:r>
              <w:rPr>
                <w:spacing w:val="1"/>
              </w:rPr>
              <w:t>l</w:t>
            </w:r>
            <w:r>
              <w:rPr>
                <w:spacing w:val="-5"/>
              </w:rPr>
              <w:t>b</w:t>
            </w:r>
            <w:r>
              <w:t>o</w:t>
            </w:r>
            <w:r>
              <w:rPr>
                <w:spacing w:val="-1"/>
              </w:rPr>
              <w:t xml:space="preserve"> </w:t>
            </w:r>
            <w:r>
              <w:rPr>
                <w:spacing w:val="1"/>
              </w:rPr>
              <w:t>i</w:t>
            </w:r>
            <w:r>
              <w:t>n</w:t>
            </w:r>
            <w:r>
              <w:rPr>
                <w:spacing w:val="5"/>
              </w:rPr>
              <w:t>n</w:t>
            </w:r>
            <w:r>
              <w:rPr>
                <w:spacing w:val="-9"/>
              </w:rPr>
              <w:t>y</w:t>
            </w:r>
            <w:r>
              <w:t>m</w:t>
            </w:r>
            <w:r>
              <w:rPr>
                <w:spacing w:val="5"/>
              </w:rPr>
              <w:t xml:space="preserve"> </w:t>
            </w:r>
            <w:r>
              <w:t>d</w:t>
            </w:r>
            <w:r>
              <w:rPr>
                <w:spacing w:val="-5"/>
              </w:rPr>
              <w:t>o</w:t>
            </w:r>
            <w:r>
              <w:rPr>
                <w:spacing w:val="-1"/>
              </w:rPr>
              <w:t>w</w:t>
            </w:r>
            <w:r>
              <w:rPr>
                <w:spacing w:val="-5"/>
              </w:rPr>
              <w:t>o</w:t>
            </w:r>
            <w:r>
              <w:t>d</w:t>
            </w:r>
            <w:r>
              <w:rPr>
                <w:spacing w:val="-3"/>
              </w:rPr>
              <w:t>e</w:t>
            </w:r>
            <w:r>
              <w:t>m</w:t>
            </w:r>
            <w:r>
              <w:rPr>
                <w:spacing w:val="4"/>
              </w:rPr>
              <w:t xml:space="preserve"> </w:t>
            </w:r>
            <w:r>
              <w:rPr>
                <w:spacing w:val="1"/>
                <w:w w:val="101"/>
              </w:rPr>
              <w:t>t</w:t>
            </w:r>
            <w:r>
              <w:rPr>
                <w:spacing w:val="-5"/>
              </w:rPr>
              <w:t>o</w:t>
            </w:r>
            <w:r>
              <w:rPr>
                <w:spacing w:val="2"/>
                <w:w w:val="101"/>
              </w:rPr>
              <w:t>ż</w:t>
            </w:r>
            <w:r>
              <w:rPr>
                <w:spacing w:val="-1"/>
              </w:rPr>
              <w:t>s</w:t>
            </w:r>
            <w:r>
              <w:rPr>
                <w:spacing w:val="2"/>
                <w:w w:val="101"/>
              </w:rPr>
              <w:t>a</w:t>
            </w:r>
            <w:r>
              <w:rPr>
                <w:spacing w:val="1"/>
              </w:rPr>
              <w:t>m</w:t>
            </w:r>
            <w:r>
              <w:rPr>
                <w:spacing w:val="-5"/>
              </w:rPr>
              <w:t>o</w:t>
            </w:r>
            <w:r>
              <w:rPr>
                <w:spacing w:val="-1"/>
              </w:rPr>
              <w:t>ś</w:t>
            </w:r>
            <w:r>
              <w:rPr>
                <w:spacing w:val="-3"/>
                <w:w w:val="101"/>
              </w:rPr>
              <w:t>c</w:t>
            </w:r>
            <w:r>
              <w:rPr>
                <w:w w:val="101"/>
              </w:rPr>
              <w:t>i ……………………………………………………………………………………………………………</w:t>
            </w:r>
          </w:p>
          <w:p w14:paraId="3BA13952" w14:textId="77777777" w:rsidR="00A750A5" w:rsidRDefault="00A750A5" w:rsidP="0010192B">
            <w:pPr>
              <w:spacing w:after="0"/>
              <w:ind w:left="62"/>
              <w:rPr>
                <w:w w:val="101"/>
              </w:rPr>
            </w:pPr>
            <w:r>
              <w:rPr>
                <w:w w:val="101"/>
              </w:rPr>
              <w:t xml:space="preserve">                                                                                                          </w:t>
            </w:r>
          </w:p>
          <w:p w14:paraId="3320D149" w14:textId="77777777" w:rsidR="00A750A5" w:rsidRDefault="00A750A5" w:rsidP="0010192B">
            <w:pPr>
              <w:spacing w:after="0"/>
              <w:ind w:left="62"/>
              <w:rPr>
                <w:w w:val="101"/>
              </w:rPr>
            </w:pPr>
            <w:r>
              <w:rPr>
                <w:w w:val="101"/>
              </w:rPr>
              <w:t xml:space="preserve">                                                                                                               ………………………………………………………</w:t>
            </w:r>
          </w:p>
          <w:p w14:paraId="0D09B6D6" w14:textId="77777777" w:rsidR="00A750A5" w:rsidRPr="00021AF8" w:rsidRDefault="00A750A5" w:rsidP="0010192B">
            <w:pPr>
              <w:spacing w:after="0"/>
              <w:ind w:left="62"/>
              <w:rPr>
                <w:w w:val="101"/>
                <w:sz w:val="16"/>
                <w:szCs w:val="16"/>
              </w:rPr>
            </w:pPr>
            <w:r w:rsidRPr="00021AF8">
              <w:rPr>
                <w:w w:val="101"/>
                <w:sz w:val="16"/>
                <w:szCs w:val="16"/>
              </w:rPr>
              <w:t xml:space="preserve">                                                          </w:t>
            </w:r>
            <w:r>
              <w:rPr>
                <w:w w:val="101"/>
                <w:sz w:val="16"/>
                <w:szCs w:val="16"/>
              </w:rPr>
              <w:t xml:space="preserve">                                                                                                       </w:t>
            </w:r>
            <w:r w:rsidRPr="00021AF8">
              <w:rPr>
                <w:w w:val="101"/>
                <w:sz w:val="16"/>
                <w:szCs w:val="16"/>
              </w:rPr>
              <w:t xml:space="preserve">  (podpis składającego oświadczenie)</w:t>
            </w:r>
          </w:p>
          <w:p w14:paraId="48B7F700" w14:textId="77777777" w:rsidR="00A750A5" w:rsidRDefault="00A750A5" w:rsidP="0010192B">
            <w:pPr>
              <w:ind w:left="61"/>
            </w:pPr>
          </w:p>
          <w:p w14:paraId="548B8ADF" w14:textId="77777777" w:rsidR="00A750A5" w:rsidRDefault="00A750A5" w:rsidP="0010192B">
            <w:pPr>
              <w:spacing w:before="66"/>
              <w:ind w:left="61"/>
              <w:rPr>
                <w:w w:val="101"/>
              </w:rPr>
            </w:pPr>
          </w:p>
          <w:p w14:paraId="085B7EFB" w14:textId="77777777" w:rsidR="00A750A5" w:rsidRDefault="00A750A5" w:rsidP="0010192B">
            <w:pPr>
              <w:spacing w:before="66"/>
              <w:ind w:left="61"/>
              <w:rPr>
                <w:w w:val="101"/>
              </w:rPr>
            </w:pPr>
          </w:p>
          <w:p w14:paraId="3923213A" w14:textId="77777777" w:rsidR="00A750A5" w:rsidRPr="006976FF" w:rsidRDefault="00A750A5" w:rsidP="0010192B">
            <w:pPr>
              <w:spacing w:before="66"/>
              <w:ind w:left="61"/>
            </w:pPr>
          </w:p>
          <w:p w14:paraId="13BE70D6" w14:textId="77777777" w:rsidR="00A750A5" w:rsidRDefault="00A750A5" w:rsidP="0010192B"/>
        </w:tc>
      </w:tr>
    </w:tbl>
    <w:p w14:paraId="47E3E17E" w14:textId="77777777" w:rsidR="00A750A5" w:rsidRDefault="00A750A5" w:rsidP="00A750A5">
      <w:pPr>
        <w:spacing w:before="8" w:line="160" w:lineRule="exact"/>
        <w:rPr>
          <w:sz w:val="17"/>
          <w:szCs w:val="17"/>
        </w:rPr>
      </w:pPr>
    </w:p>
    <w:p w14:paraId="0C4E6CB4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  <w:r w:rsidRPr="00A64080">
        <w:rPr>
          <w:rFonts w:eastAsia="Arial Narrow" w:cstheme="minorHAnsi"/>
          <w:b/>
        </w:rPr>
        <w:t>Wyrażam zgodę</w:t>
      </w:r>
      <w:r w:rsidRPr="00A64080">
        <w:rPr>
          <w:rFonts w:eastAsia="Arial Narrow" w:cstheme="minorHAnsi"/>
        </w:rPr>
        <w:t xml:space="preserve"> na przetwarzanie moich danych osobowych przez Uniwersytet Medyczny im. Piastów Śląskich we Wrocławiu z siedzibą przy Wyb. L. Pasteura 1, 50-367 Wrocław, </w:t>
      </w:r>
      <w:r w:rsidRPr="00A64080">
        <w:rPr>
          <w:rFonts w:eastAsia="Arial Narrow" w:cstheme="minorHAnsi"/>
          <w:u w:val="single"/>
        </w:rPr>
        <w:t>dla celów postępowania rekrutacyjnego</w:t>
      </w:r>
      <w:r w:rsidRPr="00A64080">
        <w:rPr>
          <w:rFonts w:eastAsia="Arial Narrow" w:cstheme="minorHAnsi"/>
        </w:rPr>
        <w:t>, zgodnie z</w:t>
      </w:r>
      <w:r w:rsidRPr="00A64080">
        <w:rPr>
          <w:rFonts w:cstheme="minorHAnsi"/>
        </w:rPr>
        <w:t xml:space="preserve">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</w:t>
      </w:r>
      <w:r w:rsidRPr="00A64080">
        <w:rPr>
          <w:rFonts w:eastAsia="Arial Narrow" w:cstheme="minorHAnsi"/>
        </w:rPr>
        <w:t xml:space="preserve"> </w:t>
      </w:r>
    </w:p>
    <w:p w14:paraId="37ACE545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</w:p>
    <w:p w14:paraId="7EE46486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</w:p>
    <w:p w14:paraId="1AF16E6E" w14:textId="77777777" w:rsidR="00A750A5" w:rsidRPr="00A64080" w:rsidRDefault="00A750A5" w:rsidP="00A750A5">
      <w:pPr>
        <w:pStyle w:val="Akapitzlist"/>
        <w:spacing w:line="259" w:lineRule="auto"/>
        <w:ind w:left="0"/>
        <w:jc w:val="both"/>
        <w:rPr>
          <w:rFonts w:eastAsia="Arial Narrow" w:cstheme="minorHAnsi"/>
        </w:rPr>
      </w:pPr>
    </w:p>
    <w:p w14:paraId="3B262E47" w14:textId="77777777" w:rsidR="00A750A5" w:rsidRPr="00A64080" w:rsidRDefault="00A750A5" w:rsidP="00A750A5">
      <w:pPr>
        <w:spacing w:after="0" w:line="259" w:lineRule="auto"/>
        <w:ind w:left="4248" w:firstLine="708"/>
        <w:jc w:val="both"/>
        <w:rPr>
          <w:rFonts w:eastAsia="Arial Narrow" w:cstheme="minorHAnsi"/>
        </w:rPr>
      </w:pPr>
      <w:r w:rsidRPr="00A64080">
        <w:rPr>
          <w:rFonts w:eastAsia="Arial Narrow" w:cstheme="minorHAnsi"/>
        </w:rPr>
        <w:t>……………………………………………………………..</w:t>
      </w:r>
    </w:p>
    <w:p w14:paraId="42CA3C19" w14:textId="77777777" w:rsidR="00A750A5" w:rsidRPr="00A64080" w:rsidRDefault="00A750A5" w:rsidP="00A750A5">
      <w:pPr>
        <w:pStyle w:val="Akapitzlist"/>
        <w:spacing w:after="0" w:line="259" w:lineRule="auto"/>
        <w:ind w:left="0"/>
        <w:jc w:val="both"/>
        <w:rPr>
          <w:rFonts w:eastAsia="Arial Narrow" w:cstheme="minorHAnsi"/>
        </w:rPr>
      </w:pP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ab/>
      </w:r>
      <w:r>
        <w:rPr>
          <w:rFonts w:eastAsia="Arial Narrow" w:cstheme="minorHAnsi"/>
        </w:rPr>
        <w:tab/>
      </w:r>
      <w:r>
        <w:rPr>
          <w:rFonts w:eastAsia="Arial Narrow" w:cstheme="minorHAnsi"/>
        </w:rPr>
        <w:tab/>
      </w:r>
      <w:r w:rsidRPr="00A64080">
        <w:rPr>
          <w:rFonts w:eastAsia="Arial Narrow" w:cstheme="minorHAnsi"/>
        </w:rPr>
        <w:t xml:space="preserve">  (data, podpis)</w:t>
      </w:r>
    </w:p>
    <w:p w14:paraId="637070E8" w14:textId="77777777" w:rsidR="00A750A5" w:rsidRDefault="00A750A5" w:rsidP="00A750A5">
      <w:pPr>
        <w:spacing w:after="0" w:line="200" w:lineRule="exact"/>
      </w:pPr>
    </w:p>
    <w:p w14:paraId="6BA86EB6" w14:textId="77777777" w:rsidR="00A750A5" w:rsidRDefault="00A750A5" w:rsidP="00A750A5">
      <w:pPr>
        <w:spacing w:line="200" w:lineRule="exact"/>
      </w:pPr>
    </w:p>
    <w:p w14:paraId="37AC34AD" w14:textId="77777777" w:rsidR="00A750A5" w:rsidRDefault="00A750A5" w:rsidP="00A750A5">
      <w:pPr>
        <w:spacing w:line="200" w:lineRule="exact"/>
      </w:pPr>
    </w:p>
    <w:p w14:paraId="646DB4BA" w14:textId="77777777" w:rsidR="00A750A5" w:rsidRPr="00486CE0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4"/>
          <w:szCs w:val="14"/>
        </w:rPr>
      </w:pPr>
    </w:p>
    <w:p w14:paraId="5FBB2247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291EEE69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22AD0C36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63BA33D4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79633F67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6F844821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40D0019D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06DAC5F8" w14:textId="77777777" w:rsidR="00A750A5" w:rsidRDefault="00A750A5" w:rsidP="00A750A5">
      <w:pPr>
        <w:pStyle w:val="Nagwek2"/>
        <w:numPr>
          <w:ilvl w:val="0"/>
          <w:numId w:val="0"/>
        </w:numPr>
        <w:spacing w:line="360" w:lineRule="auto"/>
        <w:ind w:left="1141" w:hanging="360"/>
        <w:rPr>
          <w:rFonts w:ascii="Verdana" w:hAnsi="Verdana" w:cs="Verdana"/>
          <w:sz w:val="15"/>
          <w:szCs w:val="15"/>
        </w:rPr>
      </w:pPr>
    </w:p>
    <w:p w14:paraId="11E97E15" w14:textId="77777777" w:rsidR="00A750A5" w:rsidRPr="007E16BE" w:rsidRDefault="00A750A5" w:rsidP="00A750A5">
      <w:pPr>
        <w:rPr>
          <w:lang w:eastAsia="ar-SA"/>
        </w:rPr>
      </w:pPr>
    </w:p>
    <w:p w14:paraId="4596ADF1" w14:textId="77777777" w:rsidR="00A750A5" w:rsidRDefault="00A750A5" w:rsidP="00A750A5">
      <w:pPr>
        <w:pStyle w:val="Nagwek2"/>
        <w:numPr>
          <w:ilvl w:val="0"/>
          <w:numId w:val="0"/>
        </w:numPr>
        <w:spacing w:line="360" w:lineRule="auto"/>
        <w:ind w:left="1141" w:hanging="360"/>
        <w:jc w:val="center"/>
        <w:rPr>
          <w:rFonts w:ascii="Verdana" w:hAnsi="Verdana" w:cs="Verdana"/>
          <w:sz w:val="15"/>
          <w:szCs w:val="15"/>
        </w:rPr>
      </w:pPr>
    </w:p>
    <w:p w14:paraId="409BC6E0" w14:textId="77777777" w:rsidR="00A750A5" w:rsidRPr="007E16BE" w:rsidRDefault="00A750A5" w:rsidP="00A750A5">
      <w:pPr>
        <w:rPr>
          <w:lang w:eastAsia="ar-SA"/>
        </w:rPr>
      </w:pPr>
    </w:p>
    <w:p w14:paraId="33294E6D" w14:textId="77777777" w:rsidR="00A750A5" w:rsidRPr="007E16BE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5FDAFEC1" w14:textId="77777777" w:rsidR="00484CB4" w:rsidRPr="00484CB4" w:rsidRDefault="00484CB4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</w:p>
    <w:p w14:paraId="52B27746" w14:textId="05531861" w:rsidR="00A750A5" w:rsidRPr="00486CE0" w:rsidRDefault="00A750A5" w:rsidP="00A750A5">
      <w:pPr>
        <w:pStyle w:val="Nagwek2"/>
        <w:numPr>
          <w:ilvl w:val="1"/>
          <w:numId w:val="34"/>
        </w:numPr>
        <w:spacing w:line="360" w:lineRule="auto"/>
        <w:jc w:val="center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b/>
          <w:bCs/>
          <w:color w:val="auto"/>
          <w:sz w:val="15"/>
          <w:szCs w:val="15"/>
        </w:rPr>
        <w:t>KLAUZULA INFORMACYJNA DOT. PRZETWARZANIA DANYCH OSOBOWYCH</w:t>
      </w:r>
    </w:p>
    <w:p w14:paraId="2396A3CE" w14:textId="77777777" w:rsidR="00A750A5" w:rsidRPr="00486CE0" w:rsidRDefault="00A750A5" w:rsidP="00A750A5">
      <w:pPr>
        <w:jc w:val="center"/>
        <w:rPr>
          <w:rFonts w:ascii="Verdana" w:eastAsia="Times New Roman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/w przypadku pozyskiwania danych osobowych od osoby, której dane dotyczą/</w:t>
      </w:r>
    </w:p>
    <w:p w14:paraId="6516D479" w14:textId="77777777" w:rsidR="00A750A5" w:rsidRPr="00486CE0" w:rsidRDefault="00A750A5" w:rsidP="00A750A5">
      <w:pPr>
        <w:spacing w:after="0" w:line="260" w:lineRule="atLeast"/>
        <w:jc w:val="both"/>
        <w:rPr>
          <w:rFonts w:ascii="Verdana" w:eastAsia="Times New Roman" w:hAnsi="Verdana" w:cs="Verdana"/>
          <w:sz w:val="15"/>
          <w:szCs w:val="15"/>
        </w:rPr>
      </w:pPr>
      <w:r w:rsidRPr="00486CE0">
        <w:rPr>
          <w:rFonts w:ascii="Verdana" w:eastAsia="Times New Roman" w:hAnsi="Verdana" w:cs="Verdana"/>
          <w:sz w:val="15"/>
          <w:szCs w:val="15"/>
        </w:rPr>
        <w:t>Zgodnie z art. 13 Rozporządzenia Parlamentu Europejskiego i Rady (UE) 2016/679 (Ogólne Rozporządzenie o Ochronie Danych, dalej RODO) informujemy, że:</w:t>
      </w:r>
    </w:p>
    <w:p w14:paraId="37E22077" w14:textId="77777777" w:rsidR="00A750A5" w:rsidRPr="00486CE0" w:rsidRDefault="00A750A5" w:rsidP="00A750A5">
      <w:pPr>
        <w:spacing w:after="0" w:line="260" w:lineRule="atLeast"/>
        <w:jc w:val="both"/>
        <w:rPr>
          <w:rFonts w:ascii="Verdana" w:eastAsia="Times New Roman" w:hAnsi="Verdana" w:cs="Verdana"/>
          <w:sz w:val="15"/>
          <w:szCs w:val="15"/>
        </w:rPr>
      </w:pPr>
    </w:p>
    <w:p w14:paraId="79044E64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dministratorem Pani/Pana danych osobowych jest Uniwersytet Medyczny im. Piastów Śląskich we Wrocławiu z siedzibą przy Wybrzeżu Pasteura 1, 50-367 Wrocław, zwany dalej „Administratorem”, reprezentowany przez Rektora; </w:t>
      </w:r>
    </w:p>
    <w:p w14:paraId="35405860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  <w:tab w:val="left" w:pos="3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dministrator wyznaczył Inspektora Ochrony Danych, z którym można kontaktować się w sprawach dotyczących przetwarzania danych osobowych pod adresem e-mail: </w:t>
      </w:r>
      <w:hyperlink r:id="rId8" w:history="1">
        <w:r w:rsidRPr="00486CE0">
          <w:rPr>
            <w:rStyle w:val="Hipercze"/>
            <w:rFonts w:ascii="Verdana" w:hAnsi="Verdana" w:cs="Verdana"/>
            <w:sz w:val="15"/>
            <w:szCs w:val="15"/>
          </w:rPr>
          <w:t>iod@umed.wroc.pl</w:t>
        </w:r>
      </w:hyperlink>
      <w:r w:rsidRPr="00486CE0">
        <w:rPr>
          <w:rFonts w:ascii="Verdana" w:hAnsi="Verdana" w:cs="Verdana"/>
          <w:sz w:val="15"/>
          <w:szCs w:val="15"/>
        </w:rPr>
        <w:t xml:space="preserve"> ;</w:t>
      </w:r>
    </w:p>
    <w:p w14:paraId="008B3312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  <w:tab w:val="left" w:pos="3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Pani/Pana dane osobowe przetwarzane będą w celach: </w:t>
      </w:r>
    </w:p>
    <w:p w14:paraId="7732E4FF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  <w:tab w:val="left" w:pos="3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/>
          <w:sz w:val="15"/>
          <w:szCs w:val="15"/>
        </w:rPr>
        <w:t>przyjęcia na studia podyplomowe w ramach procesu rekrutacji, a w przypadku wyłonienia Pani/Pana kandydatury, w celu zawarcia i realizacji umowy</w:t>
      </w:r>
      <w:r w:rsidRPr="00486CE0">
        <w:rPr>
          <w:rFonts w:ascii="Verdana" w:hAnsi="Verdana" w:cs="Verdana"/>
          <w:sz w:val="15"/>
          <w:szCs w:val="15"/>
        </w:rPr>
        <w:t xml:space="preserve"> o warunkach odpłatności</w:t>
      </w:r>
      <w:bookmarkStart w:id="0" w:name="_GoBack"/>
      <w:bookmarkEnd w:id="0"/>
      <w:r w:rsidRPr="00486CE0">
        <w:rPr>
          <w:rFonts w:ascii="Verdana" w:hAnsi="Verdana" w:cs="Verdana"/>
          <w:sz w:val="15"/>
          <w:szCs w:val="15"/>
        </w:rPr>
        <w:t xml:space="preserve"> za świadczenie usług edukacyjnych na studiach podyplomowych,</w:t>
      </w:r>
      <w:r w:rsidRPr="00486CE0">
        <w:rPr>
          <w:rFonts w:ascii="Verdana" w:hAnsi="Verdana"/>
          <w:sz w:val="15"/>
          <w:szCs w:val="15"/>
        </w:rPr>
        <w:t xml:space="preserve"> a także w celach wynikających z procesu kształcenia</w:t>
      </w:r>
      <w:r w:rsidRPr="00486CE0">
        <w:rPr>
          <w:rFonts w:ascii="Verdana" w:hAnsi="Verdana" w:cs="Verdana"/>
          <w:sz w:val="15"/>
          <w:szCs w:val="15"/>
        </w:rPr>
        <w:t>, w tym kontaktu z Panią/Panem za pomocą różnych kanałów komunikacji,</w:t>
      </w:r>
    </w:p>
    <w:p w14:paraId="7687F1F6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wykonywania obowiązków statystycznych, rachunkowych i sprawozdawczych Administratora,</w:t>
      </w:r>
    </w:p>
    <w:p w14:paraId="585A6254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zapewnienia bezpieczeństwa osób i mienia poprzez monitoring wizyjny,</w:t>
      </w:r>
    </w:p>
    <w:p w14:paraId="1E7B0304" w14:textId="77777777" w:rsidR="00A750A5" w:rsidRPr="00486CE0" w:rsidRDefault="00A750A5" w:rsidP="00A750A5">
      <w:pPr>
        <w:pStyle w:val="Akapitzlist"/>
        <w:numPr>
          <w:ilvl w:val="0"/>
          <w:numId w:val="37"/>
        </w:numPr>
        <w:tabs>
          <w:tab w:val="left" w:pos="-2160"/>
        </w:tabs>
        <w:spacing w:after="0" w:line="260" w:lineRule="atLeast"/>
        <w:ind w:left="709" w:hanging="283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rchiwizacji;</w:t>
      </w:r>
    </w:p>
    <w:p w14:paraId="702F6367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36" w:hanging="35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Podstawą prawną przetwarzania Pani/Pana danych jest: </w:t>
      </w:r>
    </w:p>
    <w:p w14:paraId="65055409" w14:textId="77777777" w:rsidR="00A750A5" w:rsidRPr="00486CE0" w:rsidRDefault="00A750A5" w:rsidP="00A750A5">
      <w:pPr>
        <w:pStyle w:val="Akapitzlist"/>
        <w:numPr>
          <w:ilvl w:val="0"/>
          <w:numId w:val="35"/>
        </w:numPr>
        <w:tabs>
          <w:tab w:val="left" w:pos="-2160"/>
        </w:tabs>
        <w:spacing w:after="0" w:line="260" w:lineRule="atLeast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rt. 6 ust. 1 lit. a) RODO, tj. Pani/Pana zgoda na przetwarzanie danych osobowych wyrażona w celu przeprowadzenia procesu rekrutacji. O wrażenie zgody zapytamy także każdorazowo, jednocześnie wskazując cel przetwarzania, w sytuacji, gdy nie będzie istniała inna podstawa prawna do przetwarzania danych osobowych. </w:t>
      </w:r>
    </w:p>
    <w:p w14:paraId="1875D396" w14:textId="77777777" w:rsidR="00A750A5" w:rsidRPr="00486CE0" w:rsidRDefault="00A750A5" w:rsidP="00A750A5">
      <w:pPr>
        <w:pStyle w:val="Akapitzlist"/>
        <w:numPr>
          <w:ilvl w:val="0"/>
          <w:numId w:val="35"/>
        </w:numPr>
        <w:tabs>
          <w:tab w:val="left" w:pos="-2160"/>
        </w:tabs>
        <w:spacing w:after="0" w:line="260" w:lineRule="atLeast"/>
        <w:ind w:left="703" w:hanging="357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art. 6 ust. 1 lit. b) RODO, tj. umowa zawarta pomiędzy Panią/Panem, a Uczelnią, </w:t>
      </w:r>
    </w:p>
    <w:p w14:paraId="7B42CDB2" w14:textId="77777777" w:rsidR="00A750A5" w:rsidRPr="00486CE0" w:rsidRDefault="00A750A5" w:rsidP="00A750A5">
      <w:pPr>
        <w:widowControl w:val="0"/>
        <w:numPr>
          <w:ilvl w:val="0"/>
          <w:numId w:val="35"/>
        </w:numPr>
        <w:autoSpaceDE w:val="0"/>
        <w:spacing w:after="0" w:line="260" w:lineRule="atLeast"/>
        <w:ind w:left="703" w:hanging="357"/>
        <w:rPr>
          <w:rFonts w:ascii="Verdana" w:eastAsia="Times New Roman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rt. 6 ust. 1 lit. c) RODO, tj. wypełnienie obowiązków prawnych ciążących na Administratorze, wynikających z przepisów ustawy z dnia 20 lipca 2018 r. Prawo o szkolnictwie wyższym i nauce oraz innych obowiązujących Administratora przepisów, w tym dotyczących obowiązków sprawozdawczych, rachunkowych,  statystycznych oraz archiwizacyjnych,</w:t>
      </w:r>
    </w:p>
    <w:p w14:paraId="4CDA2C4F" w14:textId="77777777" w:rsidR="00A750A5" w:rsidRPr="00486CE0" w:rsidRDefault="00A750A5" w:rsidP="00A750A5">
      <w:pPr>
        <w:widowControl w:val="0"/>
        <w:numPr>
          <w:ilvl w:val="0"/>
          <w:numId w:val="35"/>
        </w:numPr>
        <w:autoSpaceDE w:val="0"/>
        <w:spacing w:after="0" w:line="260" w:lineRule="atLeast"/>
        <w:ind w:left="703" w:hanging="357"/>
        <w:rPr>
          <w:rFonts w:ascii="Verdana" w:hAnsi="Verdana" w:cs="Verdana"/>
          <w:sz w:val="15"/>
          <w:szCs w:val="15"/>
        </w:rPr>
      </w:pPr>
      <w:r w:rsidRPr="00486CE0">
        <w:rPr>
          <w:rFonts w:ascii="Verdana" w:eastAsia="Times New Roman" w:hAnsi="Verdana" w:cs="Verdana"/>
          <w:sz w:val="15"/>
          <w:szCs w:val="15"/>
        </w:rPr>
        <w:t>art. 6 ust. 1 lit f) RODO, tj. realizacja prawnie uzasadnionego interesu administratora jakim jest zapewnienie bezpieczeństwa osób i mienia również poprzez stosowanie monitoringu wizyjnego;</w:t>
      </w:r>
    </w:p>
    <w:p w14:paraId="68E2BC45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426" w:hanging="44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Pana/Pani dane osobowe Administrator może udostępniać: wewnętrznym jednostkom organizacyjnym Administratora, podmiotom świadczącym usługi na rzecz Administratora na podstawie zawartych umów oraz innym organom lub podmiotom upoważnionym na podstawie odrębnych przepisów;</w:t>
      </w:r>
    </w:p>
    <w:p w14:paraId="5D5DA0A5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426" w:hanging="44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dministrator może powierzyć innemu podmiotowi, w drodze umowy zawartej na piśmie, przetwarzanie Pani/Pana danych osobowych w imieniu Administratora, w szczególności będą to podmioty dostarczające i utrzymujące oprogramowanie wykorzystywane w celu przetwarzania danych studentów;</w:t>
      </w:r>
    </w:p>
    <w:p w14:paraId="6BE8C443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426" w:hanging="44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Administrator będzie przechowywał Pani/Pana dane osobowe:</w:t>
      </w:r>
      <w:r w:rsidRPr="00486CE0">
        <w:rPr>
          <w:rFonts w:ascii="Verdana" w:hAnsi="Verdana" w:cs="Verdana"/>
          <w:sz w:val="15"/>
          <w:szCs w:val="15"/>
        </w:rPr>
        <w:br/>
        <w:t>a) w przypadku osób nieprzyjętych na studia podyplomowe: przez okres trwania wszelkich czynności związanych z rekrutacją i archiwizacją nie dłużej niż 5 lat;</w:t>
      </w:r>
    </w:p>
    <w:p w14:paraId="5BBE34E0" w14:textId="77777777" w:rsidR="00A750A5" w:rsidRPr="00486CE0" w:rsidRDefault="00A750A5" w:rsidP="00A750A5">
      <w:pPr>
        <w:pStyle w:val="Akapitzlist"/>
        <w:tabs>
          <w:tab w:val="left" w:pos="-2160"/>
        </w:tabs>
        <w:spacing w:after="0" w:line="260" w:lineRule="atLeast"/>
        <w:ind w:left="426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 xml:space="preserve">b) w przypadku osób przyjętych na studia podyplomowe: przez okres trwania procesu kształcenia, a następnie przez okres wskazany w przepisach o archiwizacji. Natomiast, w przypadku przetwarzania Pani/Pana danych na podstawie zgody, nie dłużej niż do momentu wycofania Pani/Pana zgody; </w:t>
      </w:r>
    </w:p>
    <w:p w14:paraId="2AFF5D01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4" w:hanging="364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W przypadkach, na zasadach i w trybie określonym w obowiązujących przepisach przysługuje Pani/Panu prawo do żądania: dostępu do treści danych oraz ich sprostowania (art. 15 i 16 RODO), usunięcia danych (art. 17 RODO), ograniczenia przetwarzania (art. 18 RODO), wniesienia sprzeciwu wobec przetwarzania (art. 21 RODO), przenoszenia danych (art. 20 RODO) oraz cofnięcia Pani/Pana zgody w dowolnym momencie bez wpływu na zgodność z prawem przetwarzania, którego dokonano na podstawie zgody przed jej cofnięciem;</w:t>
      </w:r>
    </w:p>
    <w:p w14:paraId="219FAADC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 w:cs="Verdana"/>
          <w:sz w:val="15"/>
          <w:szCs w:val="15"/>
        </w:rPr>
        <w:t>Ma Pani/Pan prawo wniesienia skargi do organu nadzorczego – Prezesa Urzędu Ochrony Danych Osobowych – w przypadku podejrzenia, że dane osobowe są przetwarzane przez Administratora z naruszeniem przepisów prawa;</w:t>
      </w:r>
    </w:p>
    <w:p w14:paraId="056A75F1" w14:textId="77777777" w:rsidR="00A750A5" w:rsidRPr="00486CE0" w:rsidRDefault="00A750A5" w:rsidP="00A750A5">
      <w:pPr>
        <w:pStyle w:val="Akapitzlist"/>
        <w:numPr>
          <w:ilvl w:val="1"/>
          <w:numId w:val="36"/>
        </w:numPr>
        <w:tabs>
          <w:tab w:val="left" w:pos="-21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5"/>
          <w:szCs w:val="15"/>
        </w:rPr>
      </w:pPr>
      <w:r w:rsidRPr="00486CE0">
        <w:rPr>
          <w:rFonts w:ascii="Verdana" w:hAnsi="Verdana"/>
          <w:sz w:val="15"/>
          <w:szCs w:val="15"/>
        </w:rPr>
        <w:t>Podanie Pani/Pana danych osobowych nie jest obowiązkowe, aczkolwiek niezbędne do realizacji celów, do których zostały zebrane. Niepodanie danych będzie skutkowało odmową zakwalifikowania do procesu rekrutacji lub odmową zawarcia umowy. W przypadku wyłonienia Pani/Pana kandydatury, obowiązek podania Pani/Pana danych osobowych wynika z przepisów prawa o szkolnictwie wyższym i nauce;</w:t>
      </w:r>
    </w:p>
    <w:p w14:paraId="603B64FB" w14:textId="77777777" w:rsidR="00A750A5" w:rsidRDefault="00A750A5" w:rsidP="00A750A5">
      <w:pPr>
        <w:pStyle w:val="Akapitzlist"/>
        <w:numPr>
          <w:ilvl w:val="1"/>
          <w:numId w:val="36"/>
        </w:numPr>
        <w:tabs>
          <w:tab w:val="left" w:pos="-2160"/>
          <w:tab w:val="left" w:pos="360"/>
        </w:tabs>
        <w:spacing w:after="0" w:line="260" w:lineRule="atLeast"/>
        <w:ind w:left="360"/>
        <w:contextualSpacing w:val="0"/>
        <w:jc w:val="both"/>
        <w:rPr>
          <w:rFonts w:ascii="Verdana" w:hAnsi="Verdana" w:cs="Verdana"/>
          <w:sz w:val="16"/>
          <w:szCs w:val="16"/>
        </w:rPr>
      </w:pPr>
      <w:r w:rsidRPr="00486CE0">
        <w:rPr>
          <w:rFonts w:ascii="Verdana" w:hAnsi="Verdana" w:cs="Verdana"/>
          <w:sz w:val="15"/>
          <w:szCs w:val="15"/>
        </w:rPr>
        <w:t>Pani/Pana dane osobowe nie podlegają zautomatyzowanemu podejmowaniu decyzji, w tym profilowaniu, o którym mowa w art. 4 pkt 4) RODO, co oznacza formę zautomatyzowanego przetwarzania danych osobowych, które polega na wykorzystaniu danych osobowych do oceny niektórych czynników osobowych osoby fizycznej;</w:t>
      </w:r>
    </w:p>
    <w:p w14:paraId="0EEC620B" w14:textId="6B98907C" w:rsidR="00253693" w:rsidRPr="00A750A5" w:rsidRDefault="00253693" w:rsidP="00A750A5"/>
    <w:sectPr w:rsidR="00253693" w:rsidRPr="00A750A5" w:rsidSect="0019671F">
      <w:headerReference w:type="default" r:id="rId9"/>
      <w:footerReference w:type="default" r:id="rId10"/>
      <w:headerReference w:type="first" r:id="rId11"/>
      <w:pgSz w:w="11906" w:h="16838"/>
      <w:pgMar w:top="1417" w:right="707" w:bottom="142" w:left="851" w:header="708" w:footer="3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2933C" w14:textId="77777777" w:rsidR="00123B45" w:rsidRDefault="00123B45" w:rsidP="00F53A59">
      <w:pPr>
        <w:spacing w:after="0" w:line="240" w:lineRule="auto"/>
      </w:pPr>
      <w:r>
        <w:separator/>
      </w:r>
    </w:p>
  </w:endnote>
  <w:endnote w:type="continuationSeparator" w:id="0">
    <w:p w14:paraId="76673F06" w14:textId="77777777" w:rsidR="00123B45" w:rsidRDefault="00123B45" w:rsidP="00F53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7B82C" w14:textId="272CDBB4" w:rsidR="00AE74A2" w:rsidRPr="00EB55F6" w:rsidRDefault="000115F1">
    <w:pPr>
      <w:pStyle w:val="Stopka"/>
      <w:rPr>
        <w:rFonts w:ascii="Lato" w:hAnsi="Lato" w:cstheme="minorHAnsi"/>
        <w:b/>
        <w:color w:val="3B3838" w:themeColor="background2" w:themeShade="40"/>
        <w:sz w:val="20"/>
        <w:szCs w:val="20"/>
      </w:rPr>
    </w:pPr>
    <w:r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ab/>
    </w:r>
    <w:r w:rsidR="00AE74A2" w:rsidRPr="00EB55F6">
      <w:rPr>
        <w:rFonts w:ascii="Lato" w:hAnsi="Lato" w:cstheme="minorHAnsi"/>
        <w:b/>
        <w:color w:val="3B3838" w:themeColor="background2" w:themeShade="4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83518" w14:textId="77777777" w:rsidR="00123B45" w:rsidRDefault="00123B45" w:rsidP="00F53A59">
      <w:pPr>
        <w:spacing w:after="0" w:line="240" w:lineRule="auto"/>
      </w:pPr>
      <w:r>
        <w:separator/>
      </w:r>
    </w:p>
  </w:footnote>
  <w:footnote w:type="continuationSeparator" w:id="0">
    <w:p w14:paraId="6DE05127" w14:textId="77777777" w:rsidR="00123B45" w:rsidRDefault="00123B45" w:rsidP="00F53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A0559" w14:textId="1B6ED0F5" w:rsidR="00F53A59" w:rsidRPr="00484CB4" w:rsidRDefault="00484CB4" w:rsidP="00484CB4">
    <w:pPr>
      <w:pStyle w:val="Nagwek"/>
      <w:tabs>
        <w:tab w:val="clear" w:pos="9072"/>
        <w:tab w:val="left" w:pos="840"/>
        <w:tab w:val="right" w:pos="10348"/>
      </w:tabs>
      <w:ind w:left="-709"/>
    </w:pPr>
    <w:r>
      <w:tab/>
    </w:r>
    <w:r>
      <w:rPr>
        <w:noProof/>
      </w:rPr>
      <w:drawing>
        <wp:inline distT="0" distB="0" distL="0" distR="0" wp14:anchorId="5A24BF52" wp14:editId="4ECCA1FA">
          <wp:extent cx="5715000" cy="523875"/>
          <wp:effectExtent l="0" t="0" r="0" b="9525"/>
          <wp:docPr id="3" name="Obraz 3" descr="http://zdrowie.gov.pl/uploads/pub/pages/page_905/text_images/zestawienie_znaków_z%20flagą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http://zdrowie.gov.pl/uploads/pub/pages/page_905/text_images/zestawienie_znaków_z%20flagą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CF4F" w14:textId="6674DE91" w:rsidR="0019671F" w:rsidRDefault="00484CB4">
    <w:pPr>
      <w:pStyle w:val="Nagwek"/>
    </w:pPr>
    <w:r>
      <w:t xml:space="preserve">             </w:t>
    </w:r>
    <w:r>
      <w:rPr>
        <w:noProof/>
      </w:rPr>
      <w:drawing>
        <wp:inline distT="0" distB="0" distL="0" distR="0" wp14:anchorId="4F5B0461" wp14:editId="71C3CD55">
          <wp:extent cx="5715000" cy="523875"/>
          <wp:effectExtent l="0" t="0" r="0" b="9525"/>
          <wp:docPr id="2" name="Obraz 2" descr="http://zdrowie.gov.pl/uploads/pub/pages/page_905/text_images/zestawienie_znaków_z%20flagą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http://zdrowie.gov.pl/uploads/pub/pages/page_905/text_images/zestawienie_znaków_z%20flagą.jpg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06" w:hanging="360"/>
      </w:pPr>
      <w:rPr>
        <w:rFonts w:cs="Verdana"/>
      </w:rPr>
    </w:lvl>
  </w:abstractNum>
  <w:abstractNum w:abstractNumId="2" w15:restartNumberingAfterBreak="0">
    <w:nsid w:val="00000003"/>
    <w:multiLevelType w:val="multilevel"/>
    <w:tmpl w:val="E3805B56"/>
    <w:name w:val="WW8Num3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>
        <w:rFonts w:ascii="Verdana" w:hAnsi="Verdana" w:cs="Verdana" w:hint="default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singleLevel"/>
    <w:tmpl w:val="38AC93D0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color w:val="auto"/>
        <w:sz w:val="20"/>
        <w:szCs w:val="20"/>
      </w:rPr>
    </w:lvl>
  </w:abstractNum>
  <w:abstractNum w:abstractNumId="4" w15:restartNumberingAfterBreak="0">
    <w:nsid w:val="04C068B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C3E7C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07416615"/>
    <w:multiLevelType w:val="hybridMultilevel"/>
    <w:tmpl w:val="04CC3DBC"/>
    <w:lvl w:ilvl="0" w:tplc="04150011">
      <w:start w:val="1"/>
      <w:numFmt w:val="decimal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111B06"/>
    <w:multiLevelType w:val="hybridMultilevel"/>
    <w:tmpl w:val="7488F71A"/>
    <w:lvl w:ilvl="0" w:tplc="0415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1D03FB"/>
    <w:multiLevelType w:val="hybridMultilevel"/>
    <w:tmpl w:val="7F6850F8"/>
    <w:lvl w:ilvl="0" w:tplc="09126A36">
      <w:start w:val="1"/>
      <w:numFmt w:val="decimal"/>
      <w:lvlText w:val="%1."/>
      <w:lvlJc w:val="left"/>
      <w:pPr>
        <w:ind w:left="421" w:hanging="360"/>
      </w:pPr>
      <w:rPr>
        <w:rFonts w:hint="default"/>
        <w:w w:val="100"/>
      </w:rPr>
    </w:lvl>
    <w:lvl w:ilvl="1" w:tplc="04150019" w:tentative="1">
      <w:start w:val="1"/>
      <w:numFmt w:val="lowerLetter"/>
      <w:pStyle w:val="Nagwek2"/>
      <w:lvlText w:val="%2."/>
      <w:lvlJc w:val="left"/>
      <w:pPr>
        <w:ind w:left="1141" w:hanging="360"/>
      </w:pPr>
    </w:lvl>
    <w:lvl w:ilvl="2" w:tplc="0415001B" w:tentative="1">
      <w:start w:val="1"/>
      <w:numFmt w:val="lowerRoman"/>
      <w:lvlText w:val="%3."/>
      <w:lvlJc w:val="right"/>
      <w:pPr>
        <w:ind w:left="1861" w:hanging="180"/>
      </w:pPr>
    </w:lvl>
    <w:lvl w:ilvl="3" w:tplc="0415000F" w:tentative="1">
      <w:start w:val="1"/>
      <w:numFmt w:val="decimal"/>
      <w:lvlText w:val="%4."/>
      <w:lvlJc w:val="left"/>
      <w:pPr>
        <w:ind w:left="2581" w:hanging="360"/>
      </w:pPr>
    </w:lvl>
    <w:lvl w:ilvl="4" w:tplc="04150019" w:tentative="1">
      <w:start w:val="1"/>
      <w:numFmt w:val="lowerLetter"/>
      <w:lvlText w:val="%5."/>
      <w:lvlJc w:val="left"/>
      <w:pPr>
        <w:ind w:left="3301" w:hanging="360"/>
      </w:pPr>
    </w:lvl>
    <w:lvl w:ilvl="5" w:tplc="0415001B" w:tentative="1">
      <w:start w:val="1"/>
      <w:numFmt w:val="lowerRoman"/>
      <w:lvlText w:val="%6."/>
      <w:lvlJc w:val="right"/>
      <w:pPr>
        <w:ind w:left="4021" w:hanging="180"/>
      </w:pPr>
    </w:lvl>
    <w:lvl w:ilvl="6" w:tplc="0415000F" w:tentative="1">
      <w:start w:val="1"/>
      <w:numFmt w:val="decimal"/>
      <w:lvlText w:val="%7."/>
      <w:lvlJc w:val="left"/>
      <w:pPr>
        <w:ind w:left="4741" w:hanging="360"/>
      </w:pPr>
    </w:lvl>
    <w:lvl w:ilvl="7" w:tplc="04150019" w:tentative="1">
      <w:start w:val="1"/>
      <w:numFmt w:val="lowerLetter"/>
      <w:lvlText w:val="%8."/>
      <w:lvlJc w:val="left"/>
      <w:pPr>
        <w:ind w:left="5461" w:hanging="360"/>
      </w:pPr>
    </w:lvl>
    <w:lvl w:ilvl="8" w:tplc="0415001B" w:tentative="1">
      <w:start w:val="1"/>
      <w:numFmt w:val="lowerRoman"/>
      <w:lvlText w:val="%9."/>
      <w:lvlJc w:val="right"/>
      <w:pPr>
        <w:ind w:left="6181" w:hanging="180"/>
      </w:pPr>
    </w:lvl>
  </w:abstractNum>
  <w:abstractNum w:abstractNumId="9" w15:restartNumberingAfterBreak="0">
    <w:nsid w:val="13D0552A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161C6947"/>
    <w:multiLevelType w:val="hybridMultilevel"/>
    <w:tmpl w:val="1EB68392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BE598B"/>
    <w:multiLevelType w:val="hybridMultilevel"/>
    <w:tmpl w:val="538A4830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516E78"/>
    <w:multiLevelType w:val="hybridMultilevel"/>
    <w:tmpl w:val="1D6042C6"/>
    <w:lvl w:ilvl="0" w:tplc="A5DED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2205E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E5CF1"/>
    <w:multiLevelType w:val="hybridMultilevel"/>
    <w:tmpl w:val="194A8388"/>
    <w:lvl w:ilvl="0" w:tplc="7744F30E">
      <w:start w:val="1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3074047"/>
    <w:multiLevelType w:val="hybridMultilevel"/>
    <w:tmpl w:val="566269A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951A8E"/>
    <w:multiLevelType w:val="hybridMultilevel"/>
    <w:tmpl w:val="4EFC8474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403E5E"/>
    <w:multiLevelType w:val="hybridMultilevel"/>
    <w:tmpl w:val="DCFA2598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607EFE"/>
    <w:multiLevelType w:val="hybridMultilevel"/>
    <w:tmpl w:val="3E26C0F8"/>
    <w:lvl w:ilvl="0" w:tplc="7220D440">
      <w:start w:val="1"/>
      <w:numFmt w:val="decimal"/>
      <w:lvlText w:val="%1"/>
      <w:lvlJc w:val="left"/>
      <w:pPr>
        <w:ind w:left="720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A57D9D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3EAB5E08"/>
    <w:multiLevelType w:val="hybridMultilevel"/>
    <w:tmpl w:val="357649A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630BEE"/>
    <w:multiLevelType w:val="hybridMultilevel"/>
    <w:tmpl w:val="929CF1FA"/>
    <w:lvl w:ilvl="0" w:tplc="85126CA0">
      <w:start w:val="7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194F3E"/>
    <w:multiLevelType w:val="hybridMultilevel"/>
    <w:tmpl w:val="7D0E06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D24C5"/>
    <w:multiLevelType w:val="hybridMultilevel"/>
    <w:tmpl w:val="BADADCC4"/>
    <w:lvl w:ilvl="0" w:tplc="04150017">
      <w:start w:val="1"/>
      <w:numFmt w:val="lowerLetter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466D1A05"/>
    <w:multiLevelType w:val="hybridMultilevel"/>
    <w:tmpl w:val="272E8F96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83278B"/>
    <w:multiLevelType w:val="hybridMultilevel"/>
    <w:tmpl w:val="5E5A37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A586240"/>
    <w:multiLevelType w:val="hybridMultilevel"/>
    <w:tmpl w:val="1226B7B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3F0AC3"/>
    <w:multiLevelType w:val="hybridMultilevel"/>
    <w:tmpl w:val="96FA69D6"/>
    <w:lvl w:ilvl="0" w:tplc="9AECB6A0">
      <w:start w:val="3"/>
      <w:numFmt w:val="decimal"/>
      <w:lvlText w:val="%1."/>
      <w:lvlJc w:val="left"/>
      <w:pPr>
        <w:ind w:left="644" w:hanging="360"/>
      </w:pPr>
      <w:rPr>
        <w:rFonts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AE4A95"/>
    <w:multiLevelType w:val="hybridMultilevel"/>
    <w:tmpl w:val="42CE4E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FC402F"/>
    <w:multiLevelType w:val="hybridMultilevel"/>
    <w:tmpl w:val="F9E8D0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B6070E"/>
    <w:multiLevelType w:val="hybridMultilevel"/>
    <w:tmpl w:val="FE6AEE52"/>
    <w:lvl w:ilvl="0" w:tplc="530A39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D93C7B"/>
    <w:multiLevelType w:val="hybridMultilevel"/>
    <w:tmpl w:val="DA16400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5A45EB7"/>
    <w:multiLevelType w:val="hybridMultilevel"/>
    <w:tmpl w:val="7222EB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57266C"/>
    <w:multiLevelType w:val="hybridMultilevel"/>
    <w:tmpl w:val="0F30FF1E"/>
    <w:lvl w:ilvl="0" w:tplc="1220C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9A0D06"/>
    <w:multiLevelType w:val="hybridMultilevel"/>
    <w:tmpl w:val="9E96764A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5" w15:restartNumberingAfterBreak="0">
    <w:nsid w:val="78E35E3B"/>
    <w:multiLevelType w:val="hybridMultilevel"/>
    <w:tmpl w:val="476ECCAA"/>
    <w:lvl w:ilvl="0" w:tplc="2CD688DE">
      <w:start w:val="4"/>
      <w:numFmt w:val="decimal"/>
      <w:lvlText w:val="%1."/>
      <w:lvlJc w:val="left"/>
      <w:pPr>
        <w:tabs>
          <w:tab w:val="num" w:pos="754"/>
        </w:tabs>
        <w:ind w:left="7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0B2F85"/>
    <w:multiLevelType w:val="hybridMultilevel"/>
    <w:tmpl w:val="31248DE6"/>
    <w:lvl w:ilvl="0" w:tplc="139800D4">
      <w:start w:val="1"/>
      <w:numFmt w:val="decimal"/>
      <w:lvlText w:val="%1"/>
      <w:lvlJc w:val="left"/>
      <w:pPr>
        <w:ind w:left="754" w:hanging="360"/>
      </w:pPr>
      <w:rPr>
        <w:rFonts w:ascii="Arial" w:hAnsi="Arial" w:cs="Arial" w:hint="default"/>
        <w:b w:val="0"/>
        <w:i w:val="0"/>
        <w:sz w:val="18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8"/>
  </w:num>
  <w:num w:numId="3">
    <w:abstractNumId w:val="27"/>
  </w:num>
  <w:num w:numId="4">
    <w:abstractNumId w:val="13"/>
  </w:num>
  <w:num w:numId="5">
    <w:abstractNumId w:val="36"/>
  </w:num>
  <w:num w:numId="6">
    <w:abstractNumId w:val="21"/>
  </w:num>
  <w:num w:numId="7">
    <w:abstractNumId w:val="14"/>
  </w:num>
  <w:num w:numId="8">
    <w:abstractNumId w:val="29"/>
  </w:num>
  <w:num w:numId="9">
    <w:abstractNumId w:val="16"/>
  </w:num>
  <w:num w:numId="10">
    <w:abstractNumId w:val="30"/>
  </w:num>
  <w:num w:numId="11">
    <w:abstractNumId w:val="28"/>
  </w:num>
  <w:num w:numId="12">
    <w:abstractNumId w:val="32"/>
  </w:num>
  <w:num w:numId="13">
    <w:abstractNumId w:val="15"/>
  </w:num>
  <w:num w:numId="14">
    <w:abstractNumId w:val="25"/>
  </w:num>
  <w:num w:numId="15">
    <w:abstractNumId w:val="23"/>
  </w:num>
  <w:num w:numId="16">
    <w:abstractNumId w:val="34"/>
  </w:num>
  <w:num w:numId="17">
    <w:abstractNumId w:val="9"/>
  </w:num>
  <w:num w:numId="18">
    <w:abstractNumId w:val="12"/>
  </w:num>
  <w:num w:numId="19">
    <w:abstractNumId w:val="19"/>
  </w:num>
  <w:num w:numId="20">
    <w:abstractNumId w:val="5"/>
  </w:num>
  <w:num w:numId="21">
    <w:abstractNumId w:val="4"/>
  </w:num>
  <w:num w:numId="22">
    <w:abstractNumId w:val="31"/>
  </w:num>
  <w:num w:numId="23">
    <w:abstractNumId w:val="10"/>
  </w:num>
  <w:num w:numId="24">
    <w:abstractNumId w:val="6"/>
  </w:num>
  <w:num w:numId="25">
    <w:abstractNumId w:val="11"/>
  </w:num>
  <w:num w:numId="26">
    <w:abstractNumId w:val="33"/>
  </w:num>
  <w:num w:numId="27">
    <w:abstractNumId w:val="24"/>
  </w:num>
  <w:num w:numId="28">
    <w:abstractNumId w:val="22"/>
  </w:num>
  <w:num w:numId="29">
    <w:abstractNumId w:val="20"/>
  </w:num>
  <w:num w:numId="30">
    <w:abstractNumId w:val="26"/>
  </w:num>
  <w:num w:numId="31">
    <w:abstractNumId w:val="17"/>
  </w:num>
  <w:num w:numId="32">
    <w:abstractNumId w:val="8"/>
  </w:num>
  <w:num w:numId="33">
    <w:abstractNumId w:val="7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zMzE1MzYxMjZS0lEKTi0uzszPAykwqgUAGNCM1iwAAAA="/>
  </w:docVars>
  <w:rsids>
    <w:rsidRoot w:val="00F53A59"/>
    <w:rsid w:val="00010E73"/>
    <w:rsid w:val="000115F1"/>
    <w:rsid w:val="00011F45"/>
    <w:rsid w:val="00012BC3"/>
    <w:rsid w:val="00013170"/>
    <w:rsid w:val="000131FF"/>
    <w:rsid w:val="000213DA"/>
    <w:rsid w:val="0002184D"/>
    <w:rsid w:val="00021EB9"/>
    <w:rsid w:val="0002209B"/>
    <w:rsid w:val="00023A52"/>
    <w:rsid w:val="00032E6F"/>
    <w:rsid w:val="0003544F"/>
    <w:rsid w:val="000446F9"/>
    <w:rsid w:val="0004544F"/>
    <w:rsid w:val="00047CE7"/>
    <w:rsid w:val="00057E92"/>
    <w:rsid w:val="00057EA2"/>
    <w:rsid w:val="00063987"/>
    <w:rsid w:val="000656AA"/>
    <w:rsid w:val="00066444"/>
    <w:rsid w:val="00066BA4"/>
    <w:rsid w:val="00075484"/>
    <w:rsid w:val="00077B74"/>
    <w:rsid w:val="000843FE"/>
    <w:rsid w:val="000906E5"/>
    <w:rsid w:val="000B0C93"/>
    <w:rsid w:val="000B4DEF"/>
    <w:rsid w:val="000B5E3D"/>
    <w:rsid w:val="000F4FA6"/>
    <w:rsid w:val="00102031"/>
    <w:rsid w:val="00111623"/>
    <w:rsid w:val="00111EBD"/>
    <w:rsid w:val="00111FB6"/>
    <w:rsid w:val="00116D4E"/>
    <w:rsid w:val="0012246E"/>
    <w:rsid w:val="00122A40"/>
    <w:rsid w:val="00123B45"/>
    <w:rsid w:val="00127AE6"/>
    <w:rsid w:val="00132DEB"/>
    <w:rsid w:val="00134C77"/>
    <w:rsid w:val="00135C3A"/>
    <w:rsid w:val="00137671"/>
    <w:rsid w:val="00140F27"/>
    <w:rsid w:val="00142065"/>
    <w:rsid w:val="001433DA"/>
    <w:rsid w:val="001439A0"/>
    <w:rsid w:val="001454F2"/>
    <w:rsid w:val="00145C47"/>
    <w:rsid w:val="001478EA"/>
    <w:rsid w:val="00182FD7"/>
    <w:rsid w:val="001871F4"/>
    <w:rsid w:val="00191B71"/>
    <w:rsid w:val="0019671F"/>
    <w:rsid w:val="001A1D16"/>
    <w:rsid w:val="001A53EF"/>
    <w:rsid w:val="001B0E47"/>
    <w:rsid w:val="001B15A2"/>
    <w:rsid w:val="001D152D"/>
    <w:rsid w:val="001E21C1"/>
    <w:rsid w:val="001E4502"/>
    <w:rsid w:val="001E560F"/>
    <w:rsid w:val="001F4672"/>
    <w:rsid w:val="0020005D"/>
    <w:rsid w:val="002203F0"/>
    <w:rsid w:val="002256EC"/>
    <w:rsid w:val="00226AD4"/>
    <w:rsid w:val="00231539"/>
    <w:rsid w:val="002415FF"/>
    <w:rsid w:val="00253693"/>
    <w:rsid w:val="0025429C"/>
    <w:rsid w:val="0025643E"/>
    <w:rsid w:val="00272C44"/>
    <w:rsid w:val="002763D0"/>
    <w:rsid w:val="00286D86"/>
    <w:rsid w:val="00291C26"/>
    <w:rsid w:val="00292BBD"/>
    <w:rsid w:val="002A06D5"/>
    <w:rsid w:val="002B5A64"/>
    <w:rsid w:val="002C0C7A"/>
    <w:rsid w:val="002C24D1"/>
    <w:rsid w:val="002D0C7E"/>
    <w:rsid w:val="002D1F5F"/>
    <w:rsid w:val="002D772E"/>
    <w:rsid w:val="002E126B"/>
    <w:rsid w:val="002E1CA7"/>
    <w:rsid w:val="002E2766"/>
    <w:rsid w:val="002E5696"/>
    <w:rsid w:val="002E6548"/>
    <w:rsid w:val="002F053D"/>
    <w:rsid w:val="002F3C6A"/>
    <w:rsid w:val="002F4813"/>
    <w:rsid w:val="002F4C7D"/>
    <w:rsid w:val="002F58F0"/>
    <w:rsid w:val="00301678"/>
    <w:rsid w:val="00303B0B"/>
    <w:rsid w:val="00306AFE"/>
    <w:rsid w:val="0031535D"/>
    <w:rsid w:val="00320E32"/>
    <w:rsid w:val="00321AF7"/>
    <w:rsid w:val="00321CCA"/>
    <w:rsid w:val="00324E17"/>
    <w:rsid w:val="00332F44"/>
    <w:rsid w:val="003441A4"/>
    <w:rsid w:val="00346539"/>
    <w:rsid w:val="00352E8D"/>
    <w:rsid w:val="0035763C"/>
    <w:rsid w:val="00366C3E"/>
    <w:rsid w:val="003709E2"/>
    <w:rsid w:val="003717F1"/>
    <w:rsid w:val="00387D87"/>
    <w:rsid w:val="0039534A"/>
    <w:rsid w:val="003A1798"/>
    <w:rsid w:val="003A79AC"/>
    <w:rsid w:val="003B7D22"/>
    <w:rsid w:val="003C06D7"/>
    <w:rsid w:val="003C1FA2"/>
    <w:rsid w:val="003C6978"/>
    <w:rsid w:val="003D1B1D"/>
    <w:rsid w:val="003D5893"/>
    <w:rsid w:val="003D59D8"/>
    <w:rsid w:val="003E2EE5"/>
    <w:rsid w:val="003E3DED"/>
    <w:rsid w:val="003F15F1"/>
    <w:rsid w:val="003F1D32"/>
    <w:rsid w:val="003F38CF"/>
    <w:rsid w:val="004115BA"/>
    <w:rsid w:val="00412060"/>
    <w:rsid w:val="00412195"/>
    <w:rsid w:val="00413DB8"/>
    <w:rsid w:val="00424E69"/>
    <w:rsid w:val="00432F62"/>
    <w:rsid w:val="004330D9"/>
    <w:rsid w:val="0044122F"/>
    <w:rsid w:val="00452206"/>
    <w:rsid w:val="00461D40"/>
    <w:rsid w:val="00467038"/>
    <w:rsid w:val="004737A1"/>
    <w:rsid w:val="00473DAE"/>
    <w:rsid w:val="00473F94"/>
    <w:rsid w:val="00481337"/>
    <w:rsid w:val="00484CB4"/>
    <w:rsid w:val="004A1405"/>
    <w:rsid w:val="004B6D23"/>
    <w:rsid w:val="004C7A3D"/>
    <w:rsid w:val="004C7C2D"/>
    <w:rsid w:val="004D0562"/>
    <w:rsid w:val="004D19AD"/>
    <w:rsid w:val="004D6205"/>
    <w:rsid w:val="004D72C5"/>
    <w:rsid w:val="004E1F3D"/>
    <w:rsid w:val="004E6067"/>
    <w:rsid w:val="004E65F3"/>
    <w:rsid w:val="004F2675"/>
    <w:rsid w:val="004F4062"/>
    <w:rsid w:val="00507138"/>
    <w:rsid w:val="0051406A"/>
    <w:rsid w:val="0052006C"/>
    <w:rsid w:val="005217C3"/>
    <w:rsid w:val="00524F12"/>
    <w:rsid w:val="005253EF"/>
    <w:rsid w:val="00536A5A"/>
    <w:rsid w:val="00537F2E"/>
    <w:rsid w:val="005414CB"/>
    <w:rsid w:val="00556B95"/>
    <w:rsid w:val="005604FB"/>
    <w:rsid w:val="00561CDA"/>
    <w:rsid w:val="005676A3"/>
    <w:rsid w:val="00572180"/>
    <w:rsid w:val="00580A0D"/>
    <w:rsid w:val="0059192A"/>
    <w:rsid w:val="00593197"/>
    <w:rsid w:val="005938FB"/>
    <w:rsid w:val="005A07EE"/>
    <w:rsid w:val="005D201E"/>
    <w:rsid w:val="005E6A65"/>
    <w:rsid w:val="005F3BBD"/>
    <w:rsid w:val="00606544"/>
    <w:rsid w:val="00612990"/>
    <w:rsid w:val="006139FF"/>
    <w:rsid w:val="00626E81"/>
    <w:rsid w:val="00631535"/>
    <w:rsid w:val="00634E41"/>
    <w:rsid w:val="006437EF"/>
    <w:rsid w:val="00652642"/>
    <w:rsid w:val="006553DC"/>
    <w:rsid w:val="0065761D"/>
    <w:rsid w:val="006616DB"/>
    <w:rsid w:val="00662FF7"/>
    <w:rsid w:val="00681152"/>
    <w:rsid w:val="00685143"/>
    <w:rsid w:val="00685A5C"/>
    <w:rsid w:val="00696B1E"/>
    <w:rsid w:val="00697CC9"/>
    <w:rsid w:val="006A094B"/>
    <w:rsid w:val="006A79E1"/>
    <w:rsid w:val="006C30CE"/>
    <w:rsid w:val="006E7AEE"/>
    <w:rsid w:val="006F1358"/>
    <w:rsid w:val="006F66DF"/>
    <w:rsid w:val="006F6A8E"/>
    <w:rsid w:val="00701872"/>
    <w:rsid w:val="007251EA"/>
    <w:rsid w:val="00731B0D"/>
    <w:rsid w:val="00736F58"/>
    <w:rsid w:val="00773C8D"/>
    <w:rsid w:val="0077598D"/>
    <w:rsid w:val="00777240"/>
    <w:rsid w:val="00783465"/>
    <w:rsid w:val="00787F20"/>
    <w:rsid w:val="007D0A57"/>
    <w:rsid w:val="007D6D26"/>
    <w:rsid w:val="007F17C0"/>
    <w:rsid w:val="007F4E79"/>
    <w:rsid w:val="0080334C"/>
    <w:rsid w:val="00807089"/>
    <w:rsid w:val="00817F9A"/>
    <w:rsid w:val="00832DA2"/>
    <w:rsid w:val="008334FC"/>
    <w:rsid w:val="008339F9"/>
    <w:rsid w:val="00847B56"/>
    <w:rsid w:val="008520A6"/>
    <w:rsid w:val="00860C6A"/>
    <w:rsid w:val="00863ADE"/>
    <w:rsid w:val="008731C4"/>
    <w:rsid w:val="008A07B1"/>
    <w:rsid w:val="008A6C64"/>
    <w:rsid w:val="008B1BCE"/>
    <w:rsid w:val="008B2218"/>
    <w:rsid w:val="008B6F55"/>
    <w:rsid w:val="008D0DAB"/>
    <w:rsid w:val="008E24D1"/>
    <w:rsid w:val="008F219E"/>
    <w:rsid w:val="008F421D"/>
    <w:rsid w:val="008F43FF"/>
    <w:rsid w:val="009117B9"/>
    <w:rsid w:val="009161A9"/>
    <w:rsid w:val="00924020"/>
    <w:rsid w:val="00925572"/>
    <w:rsid w:val="00941C17"/>
    <w:rsid w:val="00941E1F"/>
    <w:rsid w:val="00943690"/>
    <w:rsid w:val="0094705F"/>
    <w:rsid w:val="00962F24"/>
    <w:rsid w:val="009651F3"/>
    <w:rsid w:val="0096526B"/>
    <w:rsid w:val="00990F49"/>
    <w:rsid w:val="009A0EE7"/>
    <w:rsid w:val="009A4E52"/>
    <w:rsid w:val="009C5318"/>
    <w:rsid w:val="009D1D32"/>
    <w:rsid w:val="009E24BA"/>
    <w:rsid w:val="009E3206"/>
    <w:rsid w:val="009F0F4A"/>
    <w:rsid w:val="009F67C8"/>
    <w:rsid w:val="00A030A7"/>
    <w:rsid w:val="00A1608E"/>
    <w:rsid w:val="00A16712"/>
    <w:rsid w:val="00A17F69"/>
    <w:rsid w:val="00A21E14"/>
    <w:rsid w:val="00A366DB"/>
    <w:rsid w:val="00A40BF1"/>
    <w:rsid w:val="00A44DD8"/>
    <w:rsid w:val="00A51CEB"/>
    <w:rsid w:val="00A61F6F"/>
    <w:rsid w:val="00A63516"/>
    <w:rsid w:val="00A6408F"/>
    <w:rsid w:val="00A750A5"/>
    <w:rsid w:val="00A75CE2"/>
    <w:rsid w:val="00A76F19"/>
    <w:rsid w:val="00A8231C"/>
    <w:rsid w:val="00A823CB"/>
    <w:rsid w:val="00A82F99"/>
    <w:rsid w:val="00A83727"/>
    <w:rsid w:val="00A96DC5"/>
    <w:rsid w:val="00AB3495"/>
    <w:rsid w:val="00AB53D1"/>
    <w:rsid w:val="00AB6597"/>
    <w:rsid w:val="00AD064A"/>
    <w:rsid w:val="00AD446F"/>
    <w:rsid w:val="00AE29AE"/>
    <w:rsid w:val="00AE74A2"/>
    <w:rsid w:val="00B0556A"/>
    <w:rsid w:val="00B06C2A"/>
    <w:rsid w:val="00B07974"/>
    <w:rsid w:val="00B123EC"/>
    <w:rsid w:val="00B138DA"/>
    <w:rsid w:val="00B417CE"/>
    <w:rsid w:val="00B44712"/>
    <w:rsid w:val="00B46028"/>
    <w:rsid w:val="00B602DD"/>
    <w:rsid w:val="00B6650F"/>
    <w:rsid w:val="00B74D40"/>
    <w:rsid w:val="00B779CE"/>
    <w:rsid w:val="00B8110D"/>
    <w:rsid w:val="00BA409C"/>
    <w:rsid w:val="00BC3E80"/>
    <w:rsid w:val="00BE2978"/>
    <w:rsid w:val="00BE4E28"/>
    <w:rsid w:val="00BE6DFD"/>
    <w:rsid w:val="00C1188A"/>
    <w:rsid w:val="00C15FD9"/>
    <w:rsid w:val="00C24A31"/>
    <w:rsid w:val="00C40687"/>
    <w:rsid w:val="00C45ED7"/>
    <w:rsid w:val="00C47E1E"/>
    <w:rsid w:val="00C51386"/>
    <w:rsid w:val="00C631FD"/>
    <w:rsid w:val="00C65051"/>
    <w:rsid w:val="00C66A39"/>
    <w:rsid w:val="00C7708C"/>
    <w:rsid w:val="00C77E08"/>
    <w:rsid w:val="00C92D43"/>
    <w:rsid w:val="00C93134"/>
    <w:rsid w:val="00C95406"/>
    <w:rsid w:val="00C967BE"/>
    <w:rsid w:val="00CA1ED6"/>
    <w:rsid w:val="00CA7887"/>
    <w:rsid w:val="00CB4F9E"/>
    <w:rsid w:val="00CB77CB"/>
    <w:rsid w:val="00CD315C"/>
    <w:rsid w:val="00CD32F0"/>
    <w:rsid w:val="00CD508D"/>
    <w:rsid w:val="00CD7532"/>
    <w:rsid w:val="00CE7BB3"/>
    <w:rsid w:val="00CF1309"/>
    <w:rsid w:val="00CF1B0A"/>
    <w:rsid w:val="00CF26CB"/>
    <w:rsid w:val="00CF6FB6"/>
    <w:rsid w:val="00D00575"/>
    <w:rsid w:val="00D134AA"/>
    <w:rsid w:val="00D204B6"/>
    <w:rsid w:val="00D3000E"/>
    <w:rsid w:val="00D3752F"/>
    <w:rsid w:val="00D40FE6"/>
    <w:rsid w:val="00D43EA3"/>
    <w:rsid w:val="00D46C75"/>
    <w:rsid w:val="00D51EB4"/>
    <w:rsid w:val="00D52BDC"/>
    <w:rsid w:val="00D55741"/>
    <w:rsid w:val="00D55FED"/>
    <w:rsid w:val="00D5731B"/>
    <w:rsid w:val="00D63948"/>
    <w:rsid w:val="00D72D55"/>
    <w:rsid w:val="00D7531A"/>
    <w:rsid w:val="00D774A6"/>
    <w:rsid w:val="00D83FEF"/>
    <w:rsid w:val="00D86F4A"/>
    <w:rsid w:val="00D875BF"/>
    <w:rsid w:val="00D974DD"/>
    <w:rsid w:val="00DA51D6"/>
    <w:rsid w:val="00DA7534"/>
    <w:rsid w:val="00DB14A9"/>
    <w:rsid w:val="00DB768F"/>
    <w:rsid w:val="00DB7AF5"/>
    <w:rsid w:val="00DC1A4B"/>
    <w:rsid w:val="00DC7D5F"/>
    <w:rsid w:val="00DD78EB"/>
    <w:rsid w:val="00DE4B69"/>
    <w:rsid w:val="00DF28B3"/>
    <w:rsid w:val="00DF32E9"/>
    <w:rsid w:val="00DF57E9"/>
    <w:rsid w:val="00E01233"/>
    <w:rsid w:val="00E13B5B"/>
    <w:rsid w:val="00E157B5"/>
    <w:rsid w:val="00E279B9"/>
    <w:rsid w:val="00E3257D"/>
    <w:rsid w:val="00E34A36"/>
    <w:rsid w:val="00E40DE2"/>
    <w:rsid w:val="00E46235"/>
    <w:rsid w:val="00E47656"/>
    <w:rsid w:val="00E53B70"/>
    <w:rsid w:val="00E54EB6"/>
    <w:rsid w:val="00E70DDC"/>
    <w:rsid w:val="00E76189"/>
    <w:rsid w:val="00E841CB"/>
    <w:rsid w:val="00EB202C"/>
    <w:rsid w:val="00EB55F6"/>
    <w:rsid w:val="00EE0D56"/>
    <w:rsid w:val="00EE0F72"/>
    <w:rsid w:val="00EF2208"/>
    <w:rsid w:val="00EF62B0"/>
    <w:rsid w:val="00EF6B17"/>
    <w:rsid w:val="00F12F61"/>
    <w:rsid w:val="00F14488"/>
    <w:rsid w:val="00F21B02"/>
    <w:rsid w:val="00F2350E"/>
    <w:rsid w:val="00F246CF"/>
    <w:rsid w:val="00F35A1E"/>
    <w:rsid w:val="00F4151E"/>
    <w:rsid w:val="00F43172"/>
    <w:rsid w:val="00F46226"/>
    <w:rsid w:val="00F51304"/>
    <w:rsid w:val="00F519F0"/>
    <w:rsid w:val="00F52D22"/>
    <w:rsid w:val="00F53A59"/>
    <w:rsid w:val="00F64FDE"/>
    <w:rsid w:val="00F6790D"/>
    <w:rsid w:val="00F776D3"/>
    <w:rsid w:val="00F82A1D"/>
    <w:rsid w:val="00F87171"/>
    <w:rsid w:val="00F90722"/>
    <w:rsid w:val="00F90872"/>
    <w:rsid w:val="00F93B83"/>
    <w:rsid w:val="00FC317C"/>
    <w:rsid w:val="00FC45FA"/>
    <w:rsid w:val="00FD1E4C"/>
    <w:rsid w:val="00FE1314"/>
    <w:rsid w:val="00FE5375"/>
    <w:rsid w:val="00FE6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B381328"/>
  <w15:chartTrackingRefBased/>
  <w15:docId w15:val="{0458B3EC-8BC4-49E8-A645-BA032512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750A5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qFormat/>
    <w:rsid w:val="00A750A5"/>
    <w:pPr>
      <w:keepNext/>
      <w:keepLines/>
      <w:numPr>
        <w:ilvl w:val="1"/>
        <w:numId w:val="32"/>
      </w:numPr>
      <w:spacing w:before="40" w:after="0"/>
      <w:outlineLvl w:val="1"/>
    </w:pPr>
    <w:rPr>
      <w:rFonts w:ascii="Calibri Light" w:eastAsia="Calibri" w:hAnsi="Calibri Light" w:cs="Calibri"/>
      <w:color w:val="2F5496"/>
      <w:sz w:val="26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53A59"/>
  </w:style>
  <w:style w:type="paragraph" w:styleId="Stopka">
    <w:name w:val="footer"/>
    <w:basedOn w:val="Normalny"/>
    <w:link w:val="StopkaZnak"/>
    <w:uiPriority w:val="99"/>
    <w:unhideWhenUsed/>
    <w:rsid w:val="00F53A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53A59"/>
  </w:style>
  <w:style w:type="character" w:styleId="Hipercze">
    <w:name w:val="Hyperlink"/>
    <w:basedOn w:val="Domylnaczcionkaakapitu"/>
    <w:uiPriority w:val="99"/>
    <w:unhideWhenUsed/>
    <w:rsid w:val="00AE74A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B7D22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1188A"/>
    <w:pPr>
      <w:ind w:left="720"/>
      <w:contextualSpacing/>
    </w:pPr>
    <w:rPr>
      <w:rFonts w:ascii="Calibri" w:eastAsia="Times New Roman" w:hAnsi="Calibri" w:cs="Times New Roman"/>
      <w:lang w:eastAsia="pl-PL"/>
    </w:rPr>
  </w:style>
  <w:style w:type="paragraph" w:customStyle="1" w:styleId="Default">
    <w:name w:val="Default"/>
    <w:rsid w:val="00C118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6D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6D2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6D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6D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6D2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6D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6D26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593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0DD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0DD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0DD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759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7598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7598D"/>
    <w:rPr>
      <w:vertAlign w:val="superscript"/>
    </w:rPr>
  </w:style>
  <w:style w:type="paragraph" w:styleId="Poprawka">
    <w:name w:val="Revision"/>
    <w:hidden/>
    <w:uiPriority w:val="99"/>
    <w:semiHidden/>
    <w:rsid w:val="004D0562"/>
    <w:pPr>
      <w:spacing w:after="0" w:line="240" w:lineRule="auto"/>
    </w:pPr>
  </w:style>
  <w:style w:type="character" w:customStyle="1" w:styleId="im">
    <w:name w:val="im"/>
    <w:basedOn w:val="Domylnaczcionkaakapitu"/>
    <w:rsid w:val="00366C3E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D72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rsid w:val="00A750A5"/>
    <w:rPr>
      <w:rFonts w:ascii="Calibri Light" w:eastAsia="Calibri" w:hAnsi="Calibri Light" w:cs="Calibri"/>
      <w:color w:val="2F5496"/>
      <w:sz w:val="26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7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umed.wroc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zdrowie.gov.pl/uploads/pub/pages/page_905/text_images/zestawienie_znak&#243;w_z%20flag&#261;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D4474-F904-4992-A047-7D4790503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6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Szwugier</dc:creator>
  <cp:keywords/>
  <dc:description/>
  <cp:lastModifiedBy>UMED</cp:lastModifiedBy>
  <cp:revision>5</cp:revision>
  <cp:lastPrinted>2020-05-18T08:29:00Z</cp:lastPrinted>
  <dcterms:created xsi:type="dcterms:W3CDTF">2020-09-04T13:51:00Z</dcterms:created>
  <dcterms:modified xsi:type="dcterms:W3CDTF">2021-06-23T09:37:00Z</dcterms:modified>
</cp:coreProperties>
</file>